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7B2D" w:rsidRDefault="00AC0403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3301C161" wp14:editId="656487B8">
                <wp:simplePos x="0" y="0"/>
                <wp:positionH relativeFrom="margin">
                  <wp:align>left</wp:align>
                </wp:positionH>
                <wp:positionV relativeFrom="paragraph">
                  <wp:posOffset>-101600</wp:posOffset>
                </wp:positionV>
                <wp:extent cx="6499860" cy="1744980"/>
                <wp:effectExtent l="0" t="0" r="15240" b="762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9860" cy="1744980"/>
                          <a:chOff x="1321" y="-3001"/>
                          <a:chExt cx="9597" cy="2487"/>
                        </a:xfrm>
                      </wpg:grpSpPr>
                      <pic:pic xmlns:pic="http://schemas.openxmlformats.org/drawingml/2006/picture">
                        <pic:nvPicPr>
                          <pic:cNvPr id="3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-2991"/>
                            <a:ext cx="3960" cy="24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4" name="Group 11"/>
                        <wpg:cNvGrpSpPr>
                          <a:grpSpLocks/>
                        </wpg:cNvGrpSpPr>
                        <wpg:grpSpPr bwMode="auto">
                          <a:xfrm>
                            <a:off x="1327" y="-2995"/>
                            <a:ext cx="9586" cy="2"/>
                            <a:chOff x="1327" y="-2995"/>
                            <a:chExt cx="9586" cy="2"/>
                          </a:xfrm>
                        </wpg:grpSpPr>
                        <wps:wsp>
                          <wps:cNvPr id="5" name="Freeform 12"/>
                          <wps:cNvSpPr>
                            <a:spLocks/>
                          </wps:cNvSpPr>
                          <wps:spPr bwMode="auto">
                            <a:xfrm>
                              <a:off x="1327" y="-2995"/>
                              <a:ext cx="95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9586"/>
                                <a:gd name="T2" fmla="+- 0 10913 1327"/>
                                <a:gd name="T3" fmla="*/ T2 w 95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86">
                                  <a:moveTo>
                                    <a:pt x="0" y="0"/>
                                  </a:moveTo>
                                  <a:lnTo>
                                    <a:pt x="9586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9"/>
                        <wpg:cNvGrpSpPr>
                          <a:grpSpLocks/>
                        </wpg:cNvGrpSpPr>
                        <wpg:grpSpPr bwMode="auto">
                          <a:xfrm>
                            <a:off x="1332" y="-2991"/>
                            <a:ext cx="2" cy="2471"/>
                            <a:chOff x="1332" y="-2991"/>
                            <a:chExt cx="2" cy="2471"/>
                          </a:xfrm>
                        </wpg:grpSpPr>
                        <wps:wsp>
                          <wps:cNvPr id="7" name="Freeform 10"/>
                          <wps:cNvSpPr>
                            <a:spLocks/>
                          </wps:cNvSpPr>
                          <wps:spPr bwMode="auto">
                            <a:xfrm>
                              <a:off x="1332" y="-2991"/>
                              <a:ext cx="2" cy="2471"/>
                            </a:xfrm>
                            <a:custGeom>
                              <a:avLst/>
                              <a:gdLst>
                                <a:gd name="T0" fmla="+- 0 -2991 -2991"/>
                                <a:gd name="T1" fmla="*/ -2991 h 2471"/>
                                <a:gd name="T2" fmla="+- 0 -520 -2991"/>
                                <a:gd name="T3" fmla="*/ -520 h 247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71">
                                  <a:moveTo>
                                    <a:pt x="0" y="0"/>
                                  </a:moveTo>
                                  <a:lnTo>
                                    <a:pt x="0" y="247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7"/>
                        <wpg:cNvGrpSpPr>
                          <a:grpSpLocks/>
                        </wpg:cNvGrpSpPr>
                        <wpg:grpSpPr bwMode="auto">
                          <a:xfrm>
                            <a:off x="1327" y="-525"/>
                            <a:ext cx="9586" cy="2"/>
                            <a:chOff x="1327" y="-525"/>
                            <a:chExt cx="9586" cy="2"/>
                          </a:xfrm>
                        </wpg:grpSpPr>
                        <wps:wsp>
                          <wps:cNvPr id="9" name="Freeform 8"/>
                          <wps:cNvSpPr>
                            <a:spLocks/>
                          </wps:cNvSpPr>
                          <wps:spPr bwMode="auto">
                            <a:xfrm>
                              <a:off x="1327" y="-525"/>
                              <a:ext cx="9586" cy="2"/>
                            </a:xfrm>
                            <a:custGeom>
                              <a:avLst/>
                              <a:gdLst>
                                <a:gd name="T0" fmla="+- 0 1327 1327"/>
                                <a:gd name="T1" fmla="*/ T0 w 9586"/>
                                <a:gd name="T2" fmla="+- 0 10913 1327"/>
                                <a:gd name="T3" fmla="*/ T2 w 95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86">
                                  <a:moveTo>
                                    <a:pt x="0" y="0"/>
                                  </a:moveTo>
                                  <a:lnTo>
                                    <a:pt x="958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5"/>
                        <wpg:cNvGrpSpPr>
                          <a:grpSpLocks/>
                        </wpg:cNvGrpSpPr>
                        <wpg:grpSpPr bwMode="auto">
                          <a:xfrm>
                            <a:off x="5508" y="-2991"/>
                            <a:ext cx="2" cy="2471"/>
                            <a:chOff x="5508" y="-2991"/>
                            <a:chExt cx="2" cy="2471"/>
                          </a:xfrm>
                        </wpg:grpSpPr>
                        <wps:wsp>
                          <wps:cNvPr id="11" name="Freeform 6"/>
                          <wps:cNvSpPr>
                            <a:spLocks/>
                          </wps:cNvSpPr>
                          <wps:spPr bwMode="auto">
                            <a:xfrm>
                              <a:off x="5508" y="-2991"/>
                              <a:ext cx="2" cy="2471"/>
                            </a:xfrm>
                            <a:custGeom>
                              <a:avLst/>
                              <a:gdLst>
                                <a:gd name="T0" fmla="+- 0 -2991 -2991"/>
                                <a:gd name="T1" fmla="*/ -2991 h 2471"/>
                                <a:gd name="T2" fmla="+- 0 -520 -2991"/>
                                <a:gd name="T3" fmla="*/ -520 h 247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71">
                                  <a:moveTo>
                                    <a:pt x="0" y="0"/>
                                  </a:moveTo>
                                  <a:lnTo>
                                    <a:pt x="0" y="247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3"/>
                        <wpg:cNvGrpSpPr>
                          <a:grpSpLocks/>
                        </wpg:cNvGrpSpPr>
                        <wpg:grpSpPr bwMode="auto">
                          <a:xfrm>
                            <a:off x="10908" y="-2991"/>
                            <a:ext cx="2" cy="2471"/>
                            <a:chOff x="10908" y="-2991"/>
                            <a:chExt cx="2" cy="2471"/>
                          </a:xfrm>
                        </wpg:grpSpPr>
                        <wps:wsp>
                          <wps:cNvPr id="13" name="Freeform 4"/>
                          <wps:cNvSpPr>
                            <a:spLocks/>
                          </wps:cNvSpPr>
                          <wps:spPr bwMode="auto">
                            <a:xfrm>
                              <a:off x="10908" y="-2991"/>
                              <a:ext cx="2" cy="2471"/>
                            </a:xfrm>
                            <a:custGeom>
                              <a:avLst/>
                              <a:gdLst>
                                <a:gd name="T0" fmla="+- 0 -2991 -2991"/>
                                <a:gd name="T1" fmla="*/ -2991 h 2471"/>
                                <a:gd name="T2" fmla="+- 0 -520 -2991"/>
                                <a:gd name="T3" fmla="*/ -520 h 247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71">
                                  <a:moveTo>
                                    <a:pt x="0" y="0"/>
                                  </a:moveTo>
                                  <a:lnTo>
                                    <a:pt x="0" y="247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A610C3" id="Group 2" o:spid="_x0000_s1026" style="position:absolute;margin-left:0;margin-top:-8pt;width:511.8pt;height:137.4pt;z-index:-251653120;mso-position-horizontal:left;mso-position-horizontal-relative:margin" coordorigin="1321,-3001" coordsize="9597,24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left:1440;top:-2991;width:3960;height:243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X0wivCAAAA2gAAAA8AAABkcnMvZG93bnJldi54bWxEj09rAjEUxO9Cv0N4Qm+a3QqlbI2ipQV7&#10;9A/q8bF5btZuXkKS6vrtG0HocZiZ3zDTeW87caEQW8cKynEBgrh2uuVGwW77NXoDEROyxs4xKbhR&#10;hPnsaTDFSrsrr+mySY3IEI4VKjAp+UrKWBuyGMfOE2fv5ILFlGVopA54zXDbyZeieJUWW84LBj19&#10;GKp/Nr9Wwb785OX5cC53x9P2tvTfJvhurdTzsF+8g0jUp//wo73SCiZwv5JvgJz9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l9MIrwgAAANoAAAAPAAAAAAAAAAAAAAAAAJ8C&#10;AABkcnMvZG93bnJldi54bWxQSwUGAAAAAAQABAD3AAAAjgMAAAAA&#10;">
                  <v:imagedata r:id="rId8" o:title=""/>
                </v:shape>
                <v:group id="Group 11" o:spid="_x0000_s1028" style="position:absolute;left:1327;top:-2995;width:9586;height:2" coordorigin="1327,-2995" coordsize="958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Freeform 12" o:spid="_x0000_s1029" style="position:absolute;left:1327;top:-2995;width:9586;height:2;visibility:visible;mso-wrap-style:square;v-text-anchor:top" coordsize="958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xJgcMA&#10;AADaAAAADwAAAGRycy9kb3ducmV2LnhtbESPQWvCQBSE74L/YXlCb2aTQsWmrkEaCu1F0RRKb4/s&#10;azaYfRuyW037611B8DjMzDfMqhhtJ040+NaxgixJQRDXTrfcKPis3uZLED4ga+wck4I/8lCsp5MV&#10;5tqdeU+nQ2hEhLDPUYEJoc+l9LUhiz5xPXH0ftxgMUQ5NFIPeI5w28nHNF1Iiy3HBYM9vRqqj4df&#10;q+D7g2yXlWNZPve4rb/4v9qZSqmH2bh5ARFoDPfwrf2uFTzB9Uq8AXJ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DxJgcMAAADaAAAADwAAAAAAAAAAAAAAAACYAgAAZHJzL2Rv&#10;d25yZXYueG1sUEsFBgAAAAAEAAQA9QAAAIgDAAAAAA==&#10;" path="m,l9586,e" filled="f" strokeweight=".20464mm">
                    <v:path arrowok="t" o:connecttype="custom" o:connectlocs="0,0;9586,0" o:connectangles="0,0"/>
                  </v:shape>
                </v:group>
                <v:group id="Group 9" o:spid="_x0000_s1030" style="position:absolute;left:1332;top:-2991;width:2;height:2471" coordorigin="1332,-2991" coordsize="2,24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Freeform 10" o:spid="_x0000_s1031" style="position:absolute;left:1332;top:-2991;width:2;height:2471;visibility:visible;mso-wrap-style:square;v-text-anchor:top" coordsize="2,2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Mj4sQA&#10;AADaAAAADwAAAGRycy9kb3ducmV2LnhtbESPzWrDMBCE74G8g9hAb4mUHNLiWA5t0pRcSskPhN4W&#10;a2ubWCsjqbH79lWhkOMwM98w+XqwrbiRD41jDfOZAkFcOtNwpeF82k2fQISIbLB1TBp+KMC6GI9y&#10;zIzr+UC3Y6xEgnDIUEMdY5dJGcqaLIaZ64iT9+W8xZikr6Tx2Ce4beVCqaW02HBaqLGjTU3l9fht&#10;Ndi5bOx1/3b42PYvyn++Xt7V4qL1w2R4XoGINMR7+L+9Nxoe4e9KugGy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SjI+LEAAAA2gAAAA8AAAAAAAAAAAAAAAAAmAIAAGRycy9k&#10;b3ducmV2LnhtbFBLBQYAAAAABAAEAPUAAACJAwAAAAA=&#10;" path="m,l,2471e" filled="f" strokeweight=".58pt">
                    <v:path arrowok="t" o:connecttype="custom" o:connectlocs="0,-2991;0,-520" o:connectangles="0,0"/>
                  </v:shape>
                </v:group>
                <v:group id="Group 7" o:spid="_x0000_s1032" style="position:absolute;left:1327;top:-525;width:9586;height:2" coordorigin="1327,-525" coordsize="958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 id="Freeform 8" o:spid="_x0000_s1033" style="position:absolute;left:1327;top:-525;width:9586;height:2;visibility:visible;mso-wrap-style:square;v-text-anchor:top" coordsize="958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iSYMcMA&#10;AADaAAAADwAAAGRycy9kb3ducmV2LnhtbESPQWvCQBSE70L/w/IK3sxGoWqjm1AKaqWnJj30+My+&#10;JqHZt2F3q+m/d4WCx2Hmm2G2xWh6cSbnO8sK5kkKgri2uuNGwWe1m61B+ICssbdMCv7IQ5E/TLaY&#10;aXvhDzqXoRGxhH2GCtoQhkxKX7dk0Cd2II7et3UGQ5SukdrhJZabXi7SdCkNdhwXWhzotaX6p/w1&#10;Cp6Prnxa1Xvcr5bHr4N899VpvlZq+ji+bEAEGsM9/E+/6cjB7Uq8ATK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iSYMcMAAADaAAAADwAAAAAAAAAAAAAAAACYAgAAZHJzL2Rv&#10;d25yZXYueG1sUEsFBgAAAAAEAAQA9QAAAIgDAAAAAA==&#10;" path="m,l9586,e" filled="f" strokeweight=".58pt">
                    <v:path arrowok="t" o:connecttype="custom" o:connectlocs="0,0;9586,0" o:connectangles="0,0"/>
                  </v:shape>
                </v:group>
                <v:group id="Group 5" o:spid="_x0000_s1034" style="position:absolute;left:5508;top:-2991;width:2;height:2471" coordorigin="5508,-2991" coordsize="2,24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Freeform 6" o:spid="_x0000_s1035" style="position:absolute;left:5508;top:-2991;width:2;height:2471;visibility:visible;mso-wrap-style:square;v-text-anchor:top" coordsize="2,2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+z0vsIA&#10;AADbAAAADwAAAGRycy9kb3ducmV2LnhtbERPS2sCMRC+F/wPYYTearIeSlmN4qMVL6X4APE2bMbd&#10;xc1kSaK7/fdNQfA2H99zpvPeNuJOPtSONWQjBYK4cKbmUsPx8PX2ASJEZIONY9LwSwHms8HLFHPj&#10;Ot7RfR9LkUI45KihirHNpQxFRRbDyLXEibs4bzEm6EtpPHYp3DZyrNS7tFhzaqiwpVVFxXV/sxps&#10;Jmt73W52P+tuqfz58/StxietX4f9YgIiUh+f4od7a9L8DP5/SQfI2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7PS+wgAAANsAAAAPAAAAAAAAAAAAAAAAAJgCAABkcnMvZG93&#10;bnJldi54bWxQSwUGAAAAAAQABAD1AAAAhwMAAAAA&#10;" path="m,l,2471e" filled="f" strokeweight=".58pt">
                    <v:path arrowok="t" o:connecttype="custom" o:connectlocs="0,-2991;0,-520" o:connectangles="0,0"/>
                  </v:shape>
                </v:group>
                <v:group id="Group 3" o:spid="_x0000_s1036" style="position:absolute;left:10908;top:-2991;width:2;height:2471" coordorigin="10908,-2991" coordsize="2,24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4" o:spid="_x0000_s1037" style="position:absolute;left:10908;top:-2991;width:2;height:2471;visibility:visible;mso-wrap-style:square;v-text-anchor:top" coordsize="2,2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LPUsIA&#10;AADbAAAADwAAAGRycy9kb3ducmV2LnhtbERPS2sCMRC+C/6HMEJvmqhQyrpZabUWL6X4AOlt2Ex3&#10;FzeTJUnd7b9vCgVv8/E9J18PthU38qFxrGE+UyCIS2carjScT7vpE4gQkQ22jknDDwVYF+NRjplx&#10;PR/odoyVSCEcMtRQx9hlUoayJoth5jrixH05bzEm6CtpPPYp3LZyodSjtNhwaqixo01N5fX4bTXY&#10;uWzsdf92+Nj2L8p/vl7e1eKi9cNkeF6BiDTEu/jfvTdp/hL+fkkHyOI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cs9SwgAAANsAAAAPAAAAAAAAAAAAAAAAAJgCAABkcnMvZG93&#10;bnJldi54bWxQSwUGAAAAAAQABAD1AAAAhwMAAAAA&#10;" path="m,l,2471e" filled="f" strokeweight=".58pt">
                    <v:path arrowok="t" o:connecttype="custom" o:connectlocs="0,-2991;0,-520" o:connectangles="0,0"/>
                  </v:shape>
                </v:group>
                <w10:wrap anchorx="margin"/>
              </v:group>
            </w:pict>
          </mc:Fallback>
        </mc:AlternateContent>
      </w:r>
      <w:ins w:id="0" w:author="Donna Lucas Graham" w:date="2015-04-07T12:18:00Z">
        <w:r w:rsidR="00F53736">
          <w:rPr>
            <w:sz w:val="20"/>
            <w:szCs w:val="20"/>
          </w:rPr>
          <w:t xml:space="preserve"> </w:t>
        </w:r>
      </w:ins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3F7B2D">
      <w:pPr>
        <w:spacing w:before="19" w:after="0" w:line="220" w:lineRule="exact"/>
      </w:pPr>
    </w:p>
    <w:p w:rsidR="003F7B2D" w:rsidRDefault="00BA1C02">
      <w:pPr>
        <w:spacing w:before="19" w:after="0" w:line="240" w:lineRule="auto"/>
        <w:ind w:left="4479" w:right="124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CONSTITUTION AND BYLAWS</w:t>
      </w:r>
    </w:p>
    <w:p w:rsidR="003F7B2D" w:rsidRDefault="00BA1C02">
      <w:pPr>
        <w:spacing w:after="0" w:line="240" w:lineRule="auto"/>
        <w:ind w:right="2243"/>
        <w:jc w:val="righ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he</w:t>
      </w:r>
    </w:p>
    <w:p w:rsidR="003F7B2D" w:rsidRDefault="00BA1C02">
      <w:pPr>
        <w:spacing w:after="0" w:line="240" w:lineRule="auto"/>
        <w:ind w:left="4482" w:right="127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  <w:t>M</w:t>
      </w: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>ERICAN</w:t>
      </w:r>
      <w:r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>ASSOCIATION</w:t>
      </w:r>
      <w:r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>FOR AGRICULTURAL EDUCATION (AAAE)</w:t>
      </w:r>
    </w:p>
    <w:p w:rsidR="008E1A2B" w:rsidRDefault="008E1A2B">
      <w:pPr>
        <w:spacing w:after="0" w:line="271" w:lineRule="exact"/>
        <w:ind w:left="5763" w:right="1408"/>
        <w:jc w:val="center"/>
        <w:rPr>
          <w:ins w:id="1" w:author="Donna Lucas Graham" w:date="2015-04-07T18:18:00Z"/>
          <w:rFonts w:ascii="Times New Roman" w:eastAsia="Times New Roman" w:hAnsi="Times New Roman" w:cs="Times New Roman"/>
          <w:position w:val="-1"/>
          <w:sz w:val="24"/>
          <w:szCs w:val="24"/>
        </w:rPr>
      </w:pPr>
    </w:p>
    <w:p w:rsidR="003F7B2D" w:rsidRPr="00AC0403" w:rsidRDefault="00AA13F6">
      <w:pPr>
        <w:spacing w:after="0" w:line="271" w:lineRule="exact"/>
        <w:ind w:left="5763" w:right="140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Revised </w:t>
      </w:r>
      <w:r w:rsidRPr="00AC0403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May </w:t>
      </w:r>
      <w:ins w:id="2" w:author="Donna Lucas Graham" w:date="2015-04-15T14:07:00Z">
        <w:r w:rsidR="00AC0403">
          <w:rPr>
            <w:rFonts w:ascii="Times New Roman" w:eastAsia="Times New Roman" w:hAnsi="Times New Roman" w:cs="Times New Roman"/>
            <w:color w:val="000000" w:themeColor="text1"/>
            <w:position w:val="-1"/>
            <w:sz w:val="24"/>
            <w:szCs w:val="24"/>
          </w:rPr>
          <w:t>2015</w:t>
        </w:r>
      </w:ins>
    </w:p>
    <w:p w:rsidR="003F7B2D" w:rsidRPr="00AC0403" w:rsidRDefault="003F7B2D">
      <w:pPr>
        <w:spacing w:after="0" w:line="200" w:lineRule="exact"/>
        <w:rPr>
          <w:sz w:val="20"/>
          <w:szCs w:val="20"/>
        </w:rPr>
      </w:pP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before="29"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CL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ME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560" w:right="321" w:hanging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         The n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 of the organization 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 "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rican Associa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Agricultural Educa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>" The acr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m “A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”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used in lieu of the c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plete n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 of the organization.</w:t>
      </w:r>
    </w:p>
    <w:p w:rsidR="003F7B2D" w:rsidRDefault="003F7B2D">
      <w:pPr>
        <w:spacing w:before="2" w:after="0" w:line="150" w:lineRule="exact"/>
        <w:rPr>
          <w:sz w:val="15"/>
          <w:szCs w:val="15"/>
        </w:rPr>
      </w:pPr>
    </w:p>
    <w:p w:rsidR="003F7B2D" w:rsidRDefault="00BA1C02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RTICL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I PURPOSE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268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Mission: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sion of AAAE is to advance the broad field of study which in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cial and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vi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ces with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icul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ral, 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, enviro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al, and natural resource sciences. Scholarshi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in the field of study is additive to the knowledge bases of planning and needs asses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; curriculum develop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; learning theory; instr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al design; delivery strategies; evaluation; research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thods and tools;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cholarship and writing; history, philosophy and ethics; and contextua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plications, culture and diversity. Our context fo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cholar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ip and practice in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ude tea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r educati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, internati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al agricultura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ducation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ten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ucation, agricultural c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unications, distributed learning, higher education, and leadership education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2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Goals: AAAE will accomplish its mission by:</w:t>
      </w:r>
    </w:p>
    <w:p w:rsidR="003F7B2D" w:rsidRDefault="00BA1C02">
      <w:pPr>
        <w:tabs>
          <w:tab w:val="left" w:pos="1920"/>
        </w:tabs>
        <w:spacing w:before="23" w:after="0" w:line="274" w:lineRule="exact"/>
        <w:ind w:left="1920" w:right="627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erving as an advocat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 the 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prov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 of 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ching and learning in agr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l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re.</w:t>
      </w:r>
    </w:p>
    <w:p w:rsidR="003F7B2D" w:rsidRDefault="00BA1C02">
      <w:pPr>
        <w:tabs>
          <w:tab w:val="left" w:pos="1920"/>
        </w:tabs>
        <w:spacing w:after="0" w:line="292" w:lineRule="exact"/>
        <w:ind w:left="15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position w:val="-1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providing a forum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o address issues in agricultural education.</w:t>
      </w:r>
    </w:p>
    <w:p w:rsidR="003F7B2D" w:rsidRDefault="00BA1C02">
      <w:pPr>
        <w:tabs>
          <w:tab w:val="left" w:pos="1920"/>
        </w:tabs>
        <w:spacing w:before="19" w:after="0" w:line="276" w:lineRule="exact"/>
        <w:ind w:left="1920" w:right="82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viding an approach to identifying, 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oritizing, and organizing research in agr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l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ra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ducation.</w:t>
      </w:r>
    </w:p>
    <w:p w:rsidR="003F7B2D" w:rsidRDefault="00BA1C02">
      <w:pPr>
        <w:tabs>
          <w:tab w:val="left" w:pos="1920"/>
        </w:tabs>
        <w:spacing w:before="16" w:after="0" w:line="276" w:lineRule="exact"/>
        <w:ind w:left="1920" w:right="1186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viding opportunities for indivi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al and organizational growth, develop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, and renewal.</w:t>
      </w:r>
    </w:p>
    <w:p w:rsidR="003F7B2D" w:rsidRDefault="00BA1C02">
      <w:pPr>
        <w:tabs>
          <w:tab w:val="left" w:pos="1920"/>
        </w:tabs>
        <w:spacing w:before="19" w:after="0" w:line="274" w:lineRule="exact"/>
        <w:ind w:left="1920" w:right="479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viding opportunities to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u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ate the results of research and other scholarly activities.</w:t>
      </w:r>
    </w:p>
    <w:p w:rsidR="003F7B2D" w:rsidRDefault="00BA1C02">
      <w:pPr>
        <w:tabs>
          <w:tab w:val="left" w:pos="1920"/>
        </w:tabs>
        <w:spacing w:before="20" w:after="0" w:line="274" w:lineRule="exact"/>
        <w:ind w:left="1920" w:right="275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viding opportunities for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llaboration within and o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s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ricultural education.</w:t>
      </w:r>
    </w:p>
    <w:p w:rsidR="003F7B2D" w:rsidRDefault="00BA1C02">
      <w:pPr>
        <w:tabs>
          <w:tab w:val="left" w:pos="1920"/>
        </w:tabs>
        <w:spacing w:after="0" w:line="292" w:lineRule="exact"/>
        <w:ind w:left="15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position w:val="-1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 xml:space="preserve">providing for recruiting,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nducting, and 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entoring people into the profession.</w:t>
      </w:r>
    </w:p>
    <w:p w:rsidR="003F7B2D" w:rsidRDefault="003F7B2D">
      <w:pPr>
        <w:spacing w:after="0"/>
        <w:sectPr w:rsidR="003F7B2D">
          <w:footerReference w:type="default" r:id="rId9"/>
          <w:type w:val="continuous"/>
          <w:pgSz w:w="12240" w:h="15840"/>
          <w:pgMar w:top="1480" w:right="1480" w:bottom="1200" w:left="1320" w:header="720" w:footer="1013" w:gutter="0"/>
          <w:pgNumType w:start="1"/>
          <w:cols w:space="720"/>
        </w:sectPr>
      </w:pPr>
    </w:p>
    <w:p w:rsidR="003F7B2D" w:rsidRDefault="00BA1C02">
      <w:pPr>
        <w:tabs>
          <w:tab w:val="left" w:pos="1540"/>
        </w:tabs>
        <w:spacing w:before="76"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ection 3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Values: As a professional organization, we value:</w:t>
      </w:r>
    </w:p>
    <w:p w:rsidR="003F7B2D" w:rsidRDefault="00BA1C02">
      <w:pPr>
        <w:tabs>
          <w:tab w:val="left" w:pos="1900"/>
        </w:tabs>
        <w:spacing w:before="23" w:after="0" w:line="274" w:lineRule="exact"/>
        <w:ind w:left="1900" w:right="979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high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quality instruction i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total f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l and non-f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l agricultural education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t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F7B2D" w:rsidRDefault="00BA1C02">
      <w:pPr>
        <w:tabs>
          <w:tab w:val="left" w:pos="1900"/>
        </w:tabs>
        <w:spacing w:after="0" w:line="292" w:lineRule="exact"/>
        <w:ind w:left="15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position w:val="-1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developing</w:t>
      </w:r>
      <w:proofErr w:type="gramEnd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and e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pow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ring individuals.</w:t>
      </w:r>
    </w:p>
    <w:p w:rsidR="003F7B2D" w:rsidRDefault="00BA1C02">
      <w:pPr>
        <w:tabs>
          <w:tab w:val="left" w:pos="1900"/>
        </w:tabs>
        <w:spacing w:after="0" w:line="240" w:lineRule="auto"/>
        <w:ind w:left="15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ctively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engaging learne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/experiential learning.</w:t>
      </w:r>
    </w:p>
    <w:p w:rsidR="003F7B2D" w:rsidRDefault="00BA1C02">
      <w:pPr>
        <w:tabs>
          <w:tab w:val="left" w:pos="1900"/>
        </w:tabs>
        <w:spacing w:after="0" w:line="293" w:lineRule="exact"/>
        <w:ind w:left="15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position w:val="-1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high</w:t>
      </w:r>
      <w:proofErr w:type="gramEnd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quality research and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ther scholarly a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iti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.</w:t>
      </w:r>
    </w:p>
    <w:p w:rsidR="003F7B2D" w:rsidRDefault="00BA1C02">
      <w:pPr>
        <w:tabs>
          <w:tab w:val="left" w:pos="1900"/>
        </w:tabs>
        <w:spacing w:before="19" w:after="0" w:line="276" w:lineRule="exact"/>
        <w:ind w:left="1900" w:right="801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ctive role in contributing to b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th f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l and non-f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l educational syst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</w:p>
    <w:p w:rsidR="003F7B2D" w:rsidRDefault="00BA1C02">
      <w:pPr>
        <w:tabs>
          <w:tab w:val="left" w:pos="1900"/>
        </w:tabs>
        <w:spacing w:after="0" w:line="292" w:lineRule="exact"/>
        <w:ind w:left="15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position w:val="-1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professional</w:t>
      </w:r>
      <w:proofErr w:type="gramEnd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renewal and adjusting to change.</w:t>
      </w:r>
    </w:p>
    <w:p w:rsidR="003F7B2D" w:rsidRDefault="00BA1C02">
      <w:pPr>
        <w:tabs>
          <w:tab w:val="left" w:pos="1900"/>
        </w:tabs>
        <w:spacing w:after="0" w:line="293" w:lineRule="exact"/>
        <w:ind w:left="15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position w:val="-1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collaboration</w:t>
      </w:r>
      <w:proofErr w:type="gramEnd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and networking.</w:t>
      </w:r>
    </w:p>
    <w:p w:rsidR="003F7B2D" w:rsidRDefault="00BA1C02">
      <w:pPr>
        <w:tabs>
          <w:tab w:val="left" w:pos="1900"/>
        </w:tabs>
        <w:spacing w:after="0" w:line="293" w:lineRule="exact"/>
        <w:ind w:left="15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position w:val="-1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he</w:t>
      </w:r>
      <w:proofErr w:type="gramEnd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itic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le of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agric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ltu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e and natural resources in our nation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 welfare</w:t>
      </w:r>
    </w:p>
    <w:p w:rsidR="003F7B2D" w:rsidRDefault="00BA1C02">
      <w:pPr>
        <w:tabs>
          <w:tab w:val="left" w:pos="1900"/>
        </w:tabs>
        <w:spacing w:after="0" w:line="240" w:lineRule="auto"/>
        <w:ind w:left="15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public that is inf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d about trends and issues in the agricultural industry</w:t>
      </w:r>
    </w:p>
    <w:p w:rsidR="003F7B2D" w:rsidRDefault="003F7B2D">
      <w:pPr>
        <w:spacing w:before="14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RTICL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II REGIONS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675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re shall be th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 (3) regions: North Central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S</w:t>
      </w:r>
      <w:r>
        <w:rPr>
          <w:rFonts w:ascii="Times New Roman" w:eastAsia="Times New Roman" w:hAnsi="Times New Roman" w:cs="Times New Roman"/>
          <w:sz w:val="24"/>
          <w:szCs w:val="24"/>
        </w:rPr>
        <w:t>outhern and Western. States and territories included in each 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 are:</w:t>
      </w:r>
    </w:p>
    <w:p w:rsidR="003F7B2D" w:rsidRDefault="003F7B2D">
      <w:pPr>
        <w:spacing w:before="18" w:after="0" w:line="260" w:lineRule="exact"/>
        <w:rPr>
          <w:sz w:val="26"/>
          <w:szCs w:val="26"/>
        </w:rPr>
      </w:pPr>
    </w:p>
    <w:tbl>
      <w:tblPr>
        <w:tblW w:w="0" w:type="auto"/>
        <w:tblInd w:w="14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58"/>
        <w:gridCol w:w="2683"/>
        <w:gridCol w:w="2695"/>
      </w:tblGrid>
      <w:tr w:rsidR="003F7B2D">
        <w:trPr>
          <w:trHeight w:hRule="exact" w:val="286"/>
        </w:trPr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7B2D" w:rsidRDefault="00BA1C02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rth Central</w:t>
            </w:r>
          </w:p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7B2D" w:rsidRDefault="00BA1C02">
            <w:pPr>
              <w:spacing w:after="0" w:line="272" w:lineRule="exact"/>
              <w:ind w:left="10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uthern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7B2D" w:rsidRDefault="00BA1C02">
            <w:pPr>
              <w:spacing w:after="0" w:line="272" w:lineRule="exact"/>
              <w:ind w:left="101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stern</w:t>
            </w:r>
          </w:p>
        </w:tc>
      </w:tr>
      <w:tr w:rsidR="003F7B2D">
        <w:trPr>
          <w:trHeight w:hRule="exact" w:val="6634"/>
        </w:trPr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7B2D" w:rsidRDefault="00BA1C02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necticut</w:t>
            </w:r>
          </w:p>
          <w:p w:rsidR="003F7B2D" w:rsidRDefault="00BA1C02">
            <w:pPr>
              <w:spacing w:after="0" w:line="240" w:lineRule="auto"/>
              <w:ind w:left="102" w:right="164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laware Illinois Indiana Iowa Kansas Maine Maryland</w:t>
            </w:r>
          </w:p>
          <w:p w:rsidR="003F7B2D" w:rsidRDefault="00BA1C02">
            <w:pPr>
              <w:spacing w:after="0" w:line="240" w:lineRule="auto"/>
              <w:ind w:left="102" w:right="119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ssachusetts Mich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 Minnesota Missouri Nebraska</w:t>
            </w:r>
          </w:p>
          <w:p w:rsidR="003F7B2D" w:rsidRDefault="00BA1C0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H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re</w:t>
            </w:r>
          </w:p>
          <w:p w:rsidR="003F7B2D" w:rsidRDefault="00BA1C02">
            <w:pPr>
              <w:spacing w:after="0" w:line="240" w:lineRule="auto"/>
              <w:ind w:left="102" w:right="126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Jersey New York North Dakota Ohio Pennsylvania Rhode Island South Dakota Ver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t</w:t>
            </w:r>
          </w:p>
          <w:p w:rsidR="003F7B2D" w:rsidRDefault="00BA1C0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st Virg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a</w:t>
            </w:r>
          </w:p>
          <w:p w:rsidR="003F7B2D" w:rsidRDefault="00BA1C0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nsin</w:t>
            </w:r>
          </w:p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7B2D" w:rsidRDefault="00BA1C02">
            <w:pPr>
              <w:spacing w:after="0" w:line="272" w:lineRule="exact"/>
              <w:ind w:left="101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aba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  <w:p w:rsidR="003F7B2D" w:rsidRDefault="00BA1C02">
            <w:pPr>
              <w:spacing w:after="0" w:line="240" w:lineRule="auto"/>
              <w:ind w:left="101" w:right="141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rkansas Florida Georgia Kentucky Louisiana Mississi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</w:p>
          <w:p w:rsidR="003F7B2D" w:rsidRDefault="00BA1C02">
            <w:pPr>
              <w:spacing w:after="0" w:line="240" w:lineRule="auto"/>
              <w:ind w:left="101" w:right="106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rth Carolina Oklah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* Puerto Rico South Carolina Tennessee Texas* Virginia</w:t>
            </w:r>
          </w:p>
          <w:p w:rsidR="003F7B2D" w:rsidRDefault="00BA1C02">
            <w:pPr>
              <w:spacing w:after="0" w:line="240" w:lineRule="auto"/>
              <w:ind w:left="101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rgin 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s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7B2D" w:rsidRDefault="00BA1C02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aska</w:t>
            </w:r>
          </w:p>
          <w:p w:rsidR="003F7B2D" w:rsidRDefault="00BA1C02">
            <w:pPr>
              <w:spacing w:after="0" w:line="240" w:lineRule="auto"/>
              <w:ind w:left="102" w:right="154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rizona California Colorado Gu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Hawaii Idaho Montana Nevada</w:t>
            </w:r>
          </w:p>
          <w:p w:rsidR="003F7B2D" w:rsidRDefault="00BA1C0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Mexico</w:t>
            </w:r>
          </w:p>
          <w:p w:rsidR="003F7B2D" w:rsidRDefault="00BA1C02">
            <w:pPr>
              <w:spacing w:after="0" w:line="240" w:lineRule="auto"/>
              <w:ind w:left="102" w:right="13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egon Utah Washington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ing</w:t>
            </w:r>
          </w:p>
        </w:tc>
      </w:tr>
    </w:tbl>
    <w:p w:rsidR="003F7B2D" w:rsidRDefault="003F7B2D">
      <w:pPr>
        <w:spacing w:after="0"/>
        <w:sectPr w:rsidR="003F7B2D">
          <w:pgSz w:w="12240" w:h="15840"/>
          <w:pgMar w:top="1360" w:right="1220" w:bottom="1200" w:left="1340" w:header="0" w:footer="1013" w:gutter="0"/>
          <w:cols w:space="720"/>
        </w:sectPr>
      </w:pPr>
    </w:p>
    <w:p w:rsidR="003F7B2D" w:rsidRDefault="00BA1C02">
      <w:pPr>
        <w:spacing w:before="76" w:after="0" w:line="240" w:lineRule="auto"/>
        <w:ind w:left="1560" w:right="5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*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 can acc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t regional leadershi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s/award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ly in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ir h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 region, as specified in the AAAE Constitution, except that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 in Texas and Oklah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individually designate 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estern 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 as their alte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ate “h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” region and ac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t 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al leader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ip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siti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a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w</w:t>
      </w:r>
      <w:r>
        <w:rPr>
          <w:rFonts w:ascii="Times New Roman" w:eastAsia="Times New Roman" w:hAnsi="Times New Roman" w:cs="Times New Roman"/>
          <w:sz w:val="24"/>
          <w:szCs w:val="24"/>
        </w:rPr>
        <w:t>ards in 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 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 instead of their h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 region as de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ed by the Const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tion. (Change approved May 22, 2009-Louisville, Kentucky)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88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2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Each region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function separately or collaboratively, but must operate within the AAAE Constitution and Bylaws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461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3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Each region shall establish a set of bylaws, which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 be approved by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jority of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bers from that region at an annual AAAE region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eting and by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jority of AAAE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bers at an annual AAA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 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laws shall incl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si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: (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ecting reg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ers, (b)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lling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vacancies, (c) selecting represen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ves to serve on AAAE 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nding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es, and (d) replacing standing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511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4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ach region shall establish polic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and procedures, which must be approved by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jority of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rs fr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at region at an annual AAAE region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</w:t>
      </w:r>
    </w:p>
    <w:p w:rsidR="003F7B2D" w:rsidRDefault="003F7B2D">
      <w:pPr>
        <w:spacing w:before="2" w:after="0" w:line="150" w:lineRule="exact"/>
        <w:rPr>
          <w:sz w:val="15"/>
          <w:szCs w:val="15"/>
        </w:rPr>
      </w:pPr>
    </w:p>
    <w:p w:rsidR="003F7B2D" w:rsidRDefault="00BA1C02" w:rsidP="00214B12">
      <w:pPr>
        <w:spacing w:after="0" w:line="480" w:lineRule="auto"/>
        <w:ind w:left="90" w:right="5104" w:firstLine="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RTICL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V MEMBERSHIP AND DUES Section 1 </w:t>
      </w:r>
      <w:ins w:id="3" w:author="Donna Lucas Graham" w:date="2015-04-15T14:12:00Z">
        <w:r w:rsidR="00214B12">
          <w:rPr>
            <w:rFonts w:ascii="Times New Roman" w:eastAsia="Times New Roman" w:hAnsi="Times New Roman" w:cs="Times New Roman"/>
            <w:sz w:val="24"/>
            <w:szCs w:val="24"/>
          </w:rPr>
          <w:tab/>
        </w:r>
      </w:ins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tiv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rship</w:t>
      </w:r>
    </w:p>
    <w:p w:rsidR="003F7B2D" w:rsidRDefault="00BA1C02">
      <w:pPr>
        <w:spacing w:before="9" w:after="0" w:line="240" w:lineRule="auto"/>
        <w:ind w:left="1560" w:right="6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dividuals 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ployed by colleges or universities,</w:t>
      </w:r>
      <w:ins w:id="4" w:author="Donna Lucas Graham" w:date="2015-04-06T16:43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 xml:space="preserve"> either domestic or international,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and who are engaged in agricultural education, a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roadly defined herein,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 eligible for Activ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ership. Activ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mbers shall include those persons who have paid current dues as established in Ar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le IV, Section 6. Once approved by the Board of Directors, Activ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ership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maintained through t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ly pa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 of annual dues (Active Annual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), or by paying a lifet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hip fee (Active Lif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)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2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sociate Membership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560" w:right="6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dividuals who wish to associate with and support AAAE,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ut who do not qualify for Activ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ership, or do not wish to participate in the governance of AAAE,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Asso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ate Members. Once approved by the Board of Directors, Associat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rship is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intained through t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ly pa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 of annual dues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3 Student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hip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560" w:right="77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div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als accepted into a gradua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egre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a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rsuing agr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l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ral education objectives, as broadly de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ed herein, are e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le for Student</w:t>
      </w:r>
    </w:p>
    <w:p w:rsidR="003F7B2D" w:rsidRDefault="003F7B2D">
      <w:pPr>
        <w:spacing w:after="0"/>
        <w:sectPr w:rsidR="003F7B2D">
          <w:pgSz w:w="12240" w:h="15840"/>
          <w:pgMar w:top="1360" w:right="1420" w:bottom="1200" w:left="1320" w:header="0" w:footer="1013" w:gutter="0"/>
          <w:cols w:space="720"/>
        </w:sectPr>
      </w:pPr>
    </w:p>
    <w:p w:rsidR="003F7B2D" w:rsidRDefault="00BA1C02">
      <w:pPr>
        <w:spacing w:before="76" w:after="0" w:line="240" w:lineRule="auto"/>
        <w:ind w:left="1540" w:right="47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ership. Once approved by the Board of Directors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udent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ers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intain their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hip throug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ly pa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of annual dues and continued student status.</w:t>
      </w: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ction 4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onorary Membership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540" w:right="22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norary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ership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conferred upon re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 of the Board of Directors to individuals who have distinguished 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elves by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king outstanding contributions to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sion and goals of AAAE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5 Retired Lif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hip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540" w:right="1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if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ship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conferred upon re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dation of the Board of Directors to individuals who have been activ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 of the organization (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five years in good sta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g) who have retire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 retire during the acad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c year in which 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annual AAA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eting is held. The lif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hip will 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itle the holder to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rthe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a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ues</w:t>
      </w:r>
      <w:ins w:id="5" w:author="Donna Lucas Graham" w:date="2015-04-07T18:18:00Z">
        <w:r w:rsidR="008E1A2B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" w:author="Donna Lucas Graham" w:date="2015-04-06T17:44:00Z">
        <w:r w:rsidDel="002242A6">
          <w:rPr>
            <w:rFonts w:ascii="Times New Roman" w:eastAsia="Times New Roman" w:hAnsi="Times New Roman" w:cs="Times New Roman"/>
            <w:sz w:val="24"/>
            <w:szCs w:val="24"/>
          </w:rPr>
          <w:delText>and to co</w:delText>
        </w:r>
        <w:r w:rsidDel="002242A6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delText>m</w:delText>
        </w:r>
        <w:r w:rsidDel="002242A6">
          <w:rPr>
            <w:rFonts w:ascii="Times New Roman" w:eastAsia="Times New Roman" w:hAnsi="Times New Roman" w:cs="Times New Roman"/>
            <w:sz w:val="24"/>
            <w:szCs w:val="24"/>
          </w:rPr>
          <w:delText>pl</w:delText>
        </w:r>
        <w:r w:rsidDel="002242A6">
          <w:rPr>
            <w:rFonts w:ascii="Times New Roman" w:eastAsia="Times New Roman" w:hAnsi="Times New Roman" w:cs="Times New Roman"/>
            <w:spacing w:val="2"/>
            <w:sz w:val="24"/>
            <w:szCs w:val="24"/>
          </w:rPr>
          <w:delText>i</w:delText>
        </w:r>
        <w:r w:rsidDel="002242A6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delText>m</w:delText>
        </w:r>
        <w:r w:rsidDel="002242A6">
          <w:rPr>
            <w:rFonts w:ascii="Times New Roman" w:eastAsia="Times New Roman" w:hAnsi="Times New Roman" w:cs="Times New Roman"/>
            <w:sz w:val="24"/>
            <w:szCs w:val="24"/>
          </w:rPr>
          <w:delText>entary copies of the</w:delText>
        </w:r>
        <w:r w:rsidDel="002242A6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 xml:space="preserve"> </w:delText>
        </w:r>
        <w:r w:rsidDel="002242A6">
          <w:rPr>
            <w:rFonts w:ascii="Times New Roman" w:eastAsia="Times New Roman" w:hAnsi="Times New Roman" w:cs="Times New Roman"/>
            <w:i/>
            <w:sz w:val="24"/>
            <w:szCs w:val="24"/>
          </w:rPr>
          <w:delText>AAAE</w:delText>
        </w:r>
        <w:r w:rsidDel="002242A6">
          <w:rPr>
            <w:rFonts w:ascii="Times New Roman" w:eastAsia="Times New Roman" w:hAnsi="Times New Roman" w:cs="Times New Roman"/>
            <w:i/>
            <w:spacing w:val="1"/>
            <w:sz w:val="24"/>
            <w:szCs w:val="24"/>
          </w:rPr>
          <w:delText xml:space="preserve"> </w:delText>
        </w:r>
        <w:r w:rsidDel="002242A6">
          <w:rPr>
            <w:rFonts w:ascii="Times New Roman" w:eastAsia="Times New Roman" w:hAnsi="Times New Roman" w:cs="Times New Roman"/>
            <w:i/>
            <w:sz w:val="24"/>
            <w:szCs w:val="24"/>
          </w:rPr>
          <w:delText xml:space="preserve">Newsletter </w:delText>
        </w:r>
        <w:r w:rsidDel="002242A6">
          <w:rPr>
            <w:rFonts w:ascii="Times New Roman" w:eastAsia="Times New Roman" w:hAnsi="Times New Roman" w:cs="Times New Roman"/>
            <w:sz w:val="24"/>
            <w:szCs w:val="24"/>
          </w:rPr>
          <w:delText xml:space="preserve">and </w:delText>
        </w:r>
        <w:r w:rsidDel="002242A6">
          <w:rPr>
            <w:rFonts w:ascii="Times New Roman" w:eastAsia="Times New Roman" w:hAnsi="Times New Roman" w:cs="Times New Roman"/>
            <w:i/>
            <w:sz w:val="24"/>
            <w:szCs w:val="24"/>
          </w:rPr>
          <w:delText>Journal of Agricultural Education</w:delText>
        </w:r>
        <w:r w:rsidDel="002242A6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ction 6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ues</w:t>
      </w:r>
    </w:p>
    <w:p w:rsidR="003F7B2D" w:rsidRDefault="00BA1C02">
      <w:pPr>
        <w:spacing w:after="0" w:line="239" w:lineRule="auto"/>
        <w:ind w:left="1540" w:right="11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nnual Dues for each class of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rship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ll be est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l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d at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a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AAE.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fet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mber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ip fee for Activ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hip shall be 20 t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s the annual dues for Activ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hip.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hip foll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the calendar </w:t>
      </w:r>
      <w:ins w:id="7" w:author="Donna Lucas Graham" w:date="2015-04-06T16:44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>yea</w:t>
        </w:r>
      </w:ins>
      <w:ins w:id="8" w:author="Donna Lucas Graham" w:date="2015-04-07T18:19:00Z">
        <w:r w:rsidR="008E1A2B">
          <w:rPr>
            <w:rFonts w:ascii="Times New Roman" w:eastAsia="Times New Roman" w:hAnsi="Times New Roman" w:cs="Times New Roman"/>
            <w:sz w:val="24"/>
            <w:szCs w:val="24"/>
          </w:rPr>
          <w:t>r</w:t>
        </w:r>
      </w:ins>
      <w:r w:rsidR="00BD2654">
        <w:rPr>
          <w:rFonts w:ascii="Times New Roman" w:eastAsia="Times New Roman" w:hAnsi="Times New Roman" w:cs="Times New Roman"/>
          <w:sz w:val="24"/>
          <w:szCs w:val="24"/>
        </w:rPr>
        <w:t>.  D</w:t>
      </w:r>
      <w:ins w:id="9" w:author="Donna Lucas Graham" w:date="2015-04-06T16:44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>ues can be paid between November 1</w:t>
        </w:r>
      </w:ins>
      <w:ins w:id="10" w:author="Donna Lucas Graham" w:date="2015-04-06T16:45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 xml:space="preserve">- February 1 for the </w:t>
        </w:r>
        <w:proofErr w:type="gramStart"/>
        <w:r w:rsidR="008C56B4">
          <w:rPr>
            <w:rFonts w:ascii="Times New Roman" w:eastAsia="Times New Roman" w:hAnsi="Times New Roman" w:cs="Times New Roman"/>
            <w:sz w:val="24"/>
            <w:szCs w:val="24"/>
          </w:rPr>
          <w:t>new year</w:t>
        </w:r>
        <w:proofErr w:type="gramEnd"/>
        <w:r w:rsidR="008C56B4">
          <w:rPr>
            <w:rFonts w:ascii="Times New Roman" w:eastAsia="Times New Roman" w:hAnsi="Times New Roman" w:cs="Times New Roman"/>
            <w:sz w:val="24"/>
            <w:szCs w:val="24"/>
          </w:rPr>
          <w:t xml:space="preserve">. </w:t>
        </w:r>
      </w:ins>
      <w:del w:id="11" w:author="Donna Lucas Graham" w:date="2015-04-06T16:44:00Z"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year. Me</w:delText>
        </w:r>
        <w:r w:rsidDel="008C56B4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delText>m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 xml:space="preserve">bership </w:delText>
        </w:r>
      </w:del>
      <w:del w:id="12" w:author="Donna Lucas Graham" w:date="2015-04-06T16:46:00Z"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 xml:space="preserve">dues are due on January 1. </w:delText>
        </w:r>
      </w:del>
      <w:del w:id="13" w:author="Donna Lucas Graham" w:date="2015-04-07T18:06:00Z"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Pay</w:delText>
        </w:r>
        <w:r w:rsidDel="00BD2654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delText>m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 xml:space="preserve">ents received after February </w:delText>
        </w:r>
        <w:r w:rsidDel="00BD265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1</w:delText>
        </w:r>
        <w:r w:rsidDel="00BD2654">
          <w:rPr>
            <w:rFonts w:ascii="Times New Roman" w:eastAsia="Times New Roman" w:hAnsi="Times New Roman" w:cs="Times New Roman"/>
            <w:sz w:val="16"/>
            <w:szCs w:val="16"/>
          </w:rPr>
          <w:delText>st</w:delText>
        </w:r>
        <w:r w:rsidDel="00BD2654">
          <w:rPr>
            <w:rFonts w:ascii="Times New Roman" w:eastAsia="Times New Roman" w:hAnsi="Times New Roman" w:cs="Times New Roman"/>
            <w:spacing w:val="-1"/>
            <w:sz w:val="16"/>
            <w:szCs w:val="16"/>
          </w:rPr>
          <w:delText xml:space="preserve"> 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 xml:space="preserve">are delinquent. </w:delText>
        </w:r>
      </w:del>
      <w:del w:id="14" w:author="Donna Lucas Graham" w:date="2015-04-06T16:43:00Z"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Ba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s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 xml:space="preserve">ed upon availability, 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b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ack issues of the associ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a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tion public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a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tions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 xml:space="preserve"> 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 xml:space="preserve">will be 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p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ro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v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ided on a c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o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st reco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v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ery basis to individ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u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 xml:space="preserve">als 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s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ub</w:delText>
        </w:r>
        <w:r w:rsidDel="008C56B4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delText>m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itting delinque</w:delText>
        </w:r>
        <w:r w:rsidDel="008C56B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n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t dues pay</w:delText>
        </w:r>
        <w:r w:rsidDel="008C56B4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delText>m</w:delText>
        </w:r>
        <w:r w:rsidDel="008C56B4">
          <w:rPr>
            <w:rFonts w:ascii="Times New Roman" w:eastAsia="Times New Roman" w:hAnsi="Times New Roman" w:cs="Times New Roman"/>
            <w:sz w:val="24"/>
            <w:szCs w:val="24"/>
          </w:rPr>
          <w:delText>ents.</w:delText>
        </w:r>
      </w:del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CLE V OFFICERS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40" w:hanging="1440"/>
        <w:rPr>
          <w:ins w:id="15" w:author="Donna Lucas Graham" w:date="2015-04-06T16:46:00Z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he officers of AAAE shall b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e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ent, P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-E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ct, P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-P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, Vice Pres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 for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nications, Secretary, Treasurer, </w:t>
      </w:r>
      <w:ins w:id="16" w:author="Donna Lucas Graham" w:date="2015-04-06T16:46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 xml:space="preserve">Treasurer-Elect, 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>Historian and a Vice Pres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 representing each of the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r</w:t>
      </w:r>
      <w:r>
        <w:rPr>
          <w:rFonts w:ascii="Times New Roman" w:eastAsia="Times New Roman" w:hAnsi="Times New Roman" w:cs="Times New Roman"/>
          <w:sz w:val="24"/>
          <w:szCs w:val="24"/>
        </w:rPr>
        <w:t>ee regions, as noted in Article III,</w:t>
      </w:r>
    </w:p>
    <w:p w:rsidR="008C56B4" w:rsidRDefault="008C56B4">
      <w:pPr>
        <w:tabs>
          <w:tab w:val="left" w:pos="1540"/>
        </w:tabs>
        <w:spacing w:after="0" w:line="240" w:lineRule="auto"/>
        <w:ind w:left="1540" w:right="40" w:hanging="1440"/>
        <w:rPr>
          <w:rFonts w:ascii="Times New Roman" w:eastAsia="Times New Roman" w:hAnsi="Times New Roman" w:cs="Times New Roman"/>
          <w:sz w:val="24"/>
          <w:szCs w:val="24"/>
        </w:rPr>
      </w:pPr>
    </w:p>
    <w:p w:rsidR="003F7B2D" w:rsidRDefault="00BA1C02">
      <w:pPr>
        <w:spacing w:after="0" w:line="240" w:lineRule="auto"/>
        <w:ind w:left="15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ction 1.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e officer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hall c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st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te the B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Direct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F7B2D" w:rsidRDefault="00BA1C02">
      <w:pPr>
        <w:tabs>
          <w:tab w:val="left" w:pos="1540"/>
        </w:tabs>
        <w:spacing w:before="2" w:after="0" w:line="550" w:lineRule="atLeast"/>
        <w:ind w:left="100" w:righ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2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nly Act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 may serve in leader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ip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siti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s 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soc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. Section 3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ach region shall elect a regio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P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ident (who sha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rv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the 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</w:p>
    <w:p w:rsidR="003F7B2D" w:rsidRDefault="00BA1C02">
      <w:pPr>
        <w:spacing w:after="0" w:line="240" w:lineRule="auto"/>
        <w:ind w:left="1540" w:right="5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AAE Vice-President), and other 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icers as de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d necessary in a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nner to be de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ned by the regional organiz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on. Each regional officer shall be elected for a two-year term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 w:rsidP="00214B12">
      <w:pPr>
        <w:spacing w:before="76" w:after="0" w:line="240" w:lineRule="auto"/>
        <w:ind w:left="1530" w:right="588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4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offices of President-Elect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retary, Treasurer, Hi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i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ins w:id="17" w:author="Donna Lucas Graham" w:date="2015-04-07T12:58:00Z">
        <w:r w:rsidR="00AA13F6">
          <w:rPr>
            <w:rFonts w:ascii="Times New Roman" w:eastAsia="Times New Roman" w:hAnsi="Times New Roman" w:cs="Times New Roman"/>
            <w:sz w:val="24"/>
            <w:szCs w:val="24"/>
          </w:rPr>
          <w:t>Vice-President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for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unications shall be 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arg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r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bership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of AAAE. The Pres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-Elect shall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cceed to the Pres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y. </w:t>
      </w:r>
      <w:ins w:id="18" w:author="Donna Lucas Graham" w:date="2015-04-06T16:49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 xml:space="preserve">The treasurer-elect shall succeed to the </w:t>
        </w:r>
      </w:ins>
      <w:ins w:id="19" w:author="Donna Lucas Graham" w:date="2015-04-09T13:27:00Z">
        <w:r w:rsidR="00430E48">
          <w:rPr>
            <w:rFonts w:ascii="Times New Roman" w:eastAsia="Times New Roman" w:hAnsi="Times New Roman" w:cs="Times New Roman"/>
            <w:sz w:val="24"/>
            <w:szCs w:val="24"/>
          </w:rPr>
          <w:t xml:space="preserve">office of </w:t>
        </w:r>
      </w:ins>
      <w:ins w:id="20" w:author="Donna Lucas Graham" w:date="2015-04-06T16:49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 xml:space="preserve">Treasurer.  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The officers shall be elected by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jority vote 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ose present and voting at the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 N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ation, election procedure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and duties of officers shall be as descr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d in the Bylaws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50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5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he President-Elect, </w:t>
      </w:r>
      <w:ins w:id="21" w:author="Donna Lucas Graham" w:date="2015-04-06T16:50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 xml:space="preserve">Treasurer-Elect, 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>President, and Past-President shal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ac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rve a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e-year 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. The regional Vice-Presidents,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ce President for Communications</w:t>
      </w:r>
      <w:ins w:id="22" w:author="Donna Lucas Graham" w:date="2015-04-06T16:52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Secretary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reasurer,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Historia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a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ch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e two-y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 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  <w:ins w:id="23" w:author="Donna Lucas Graham" w:date="2015-04-06T16:50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 xml:space="preserve">  The treasurer-elect shall be elected </w:t>
        </w:r>
      </w:ins>
      <w:ins w:id="24" w:author="Donna Lucas Graham" w:date="2015-04-06T17:42:00Z">
        <w:r w:rsidR="00ED6301">
          <w:rPr>
            <w:rFonts w:ascii="Times New Roman" w:eastAsia="Times New Roman" w:hAnsi="Times New Roman" w:cs="Times New Roman"/>
            <w:sz w:val="24"/>
            <w:szCs w:val="24"/>
          </w:rPr>
          <w:t xml:space="preserve">every other year </w:t>
        </w:r>
      </w:ins>
      <w:ins w:id="25" w:author="Donna Lucas Graham" w:date="2015-04-06T16:50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>and serve with the Treasurer in the second year of the Treasurer</w:t>
        </w:r>
      </w:ins>
      <w:ins w:id="26" w:author="Donna Lucas Graham" w:date="2015-04-06T16:52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>’s term.</w:t>
        </w:r>
      </w:ins>
      <w:ins w:id="27" w:author="Donna Lucas Graham" w:date="2015-04-06T16:50:00Z">
        <w:r w:rsidR="008C56B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CLE VI VOTING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513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All classes of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rship ar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g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le to attend and participate in discussions of AAAE business, but only Ac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 are e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le to vote.</w:t>
      </w: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CLE VII COMMITTEES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46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s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appointed as 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d necessary by the President and/or Board of Directors.</w:t>
      </w: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CLE VIII MEETINGS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he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 of AAAE 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be held at such t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 and place as the</w:t>
      </w:r>
    </w:p>
    <w:p w:rsidR="003F7B2D" w:rsidRDefault="00BA1C02">
      <w:pPr>
        <w:spacing w:after="0" w:line="275" w:lineRule="exact"/>
        <w:ind w:left="15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ard of Directors shall decide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686" w:hanging="1440"/>
        <w:rPr>
          <w:ins w:id="28" w:author="Donna Lucas Graham" w:date="2015-04-06T16:59:00Z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2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otice of the annua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eting shall b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de to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hip in writing or electronically via 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il and/or 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serv a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ast 60 days 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 to the an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</w:t>
      </w:r>
    </w:p>
    <w:p w:rsidR="00BF0CA6" w:rsidRDefault="00BF0CA6">
      <w:pPr>
        <w:tabs>
          <w:tab w:val="left" w:pos="1560"/>
        </w:tabs>
        <w:spacing w:after="0" w:line="240" w:lineRule="auto"/>
        <w:ind w:left="1560" w:right="686" w:hanging="1440"/>
        <w:rPr>
          <w:ins w:id="29" w:author="Donna Lucas Graham" w:date="2015-04-06T16:52:00Z"/>
          <w:rFonts w:ascii="Times New Roman" w:eastAsia="Times New Roman" w:hAnsi="Times New Roman" w:cs="Times New Roman"/>
          <w:sz w:val="24"/>
          <w:szCs w:val="24"/>
        </w:rPr>
      </w:pPr>
    </w:p>
    <w:p w:rsidR="008C56B4" w:rsidRDefault="008C56B4">
      <w:pPr>
        <w:tabs>
          <w:tab w:val="left" w:pos="1560"/>
        </w:tabs>
        <w:spacing w:after="0" w:line="240" w:lineRule="auto"/>
        <w:ind w:left="1560" w:right="686" w:hanging="1440"/>
        <w:rPr>
          <w:ins w:id="30" w:author="Donna Lucas Graham" w:date="2015-04-06T17:01:00Z"/>
          <w:rFonts w:ascii="Times New Roman" w:eastAsia="Times New Roman" w:hAnsi="Times New Roman" w:cs="Times New Roman"/>
          <w:sz w:val="24"/>
          <w:szCs w:val="24"/>
        </w:rPr>
      </w:pPr>
      <w:ins w:id="31" w:author="Donna Lucas Graham" w:date="2015-04-06T16:52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Section </w:t>
        </w:r>
      </w:ins>
      <w:ins w:id="32" w:author="Donna Lucas Graham" w:date="2015-04-06T16:53:00Z">
        <w:r>
          <w:rPr>
            <w:rFonts w:ascii="Times New Roman" w:eastAsia="Times New Roman" w:hAnsi="Times New Roman" w:cs="Times New Roman"/>
            <w:sz w:val="24"/>
            <w:szCs w:val="24"/>
          </w:rPr>
          <w:t>3</w:t>
        </w:r>
        <w:r>
          <w:rPr>
            <w:rFonts w:ascii="Times New Roman" w:eastAsia="Times New Roman" w:hAnsi="Times New Roman" w:cs="Times New Roman"/>
            <w:sz w:val="24"/>
            <w:szCs w:val="24"/>
          </w:rPr>
          <w:tab/>
        </w:r>
      </w:ins>
      <w:ins w:id="33" w:author="Donna Lucas Graham" w:date="2015-04-06T16:54:00Z">
        <w:r w:rsidR="00BF0CA6">
          <w:rPr>
            <w:rFonts w:ascii="Times New Roman" w:eastAsia="Times New Roman" w:hAnsi="Times New Roman" w:cs="Times New Roman"/>
            <w:sz w:val="24"/>
            <w:szCs w:val="24"/>
          </w:rPr>
          <w:t>Board meetings</w:t>
        </w:r>
      </w:ins>
      <w:ins w:id="34" w:author="Donna Lucas Graham" w:date="2015-04-06T16:57:00Z">
        <w:r w:rsidR="00BF0CA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ins w:id="35" w:author="Donna Lucas Graham" w:date="2015-04-06T16:54:00Z">
        <w:r w:rsidR="00BF0CA6">
          <w:rPr>
            <w:rFonts w:ascii="Times New Roman" w:eastAsia="Times New Roman" w:hAnsi="Times New Roman" w:cs="Times New Roman"/>
            <w:sz w:val="24"/>
            <w:szCs w:val="24"/>
          </w:rPr>
          <w:t xml:space="preserve">may be conducted electronically to transact business requiring decisions between annual meetings or when simple, straight-forward decisions or resolutions can be approved.  </w:t>
        </w:r>
      </w:ins>
    </w:p>
    <w:p w:rsidR="00BF0CA6" w:rsidRDefault="00BF0CA6">
      <w:pPr>
        <w:tabs>
          <w:tab w:val="left" w:pos="1560"/>
        </w:tabs>
        <w:spacing w:after="0" w:line="240" w:lineRule="auto"/>
        <w:ind w:left="1560" w:right="686" w:hanging="1440"/>
        <w:rPr>
          <w:ins w:id="36" w:author="Donna Lucas Graham" w:date="2015-04-06T16:59:00Z"/>
          <w:rFonts w:ascii="Times New Roman" w:eastAsia="Times New Roman" w:hAnsi="Times New Roman" w:cs="Times New Roman"/>
          <w:sz w:val="24"/>
          <w:szCs w:val="24"/>
        </w:rPr>
      </w:pPr>
    </w:p>
    <w:p w:rsidR="00BF0CA6" w:rsidRDefault="00BF0CA6">
      <w:pPr>
        <w:tabs>
          <w:tab w:val="left" w:pos="1560"/>
        </w:tabs>
        <w:spacing w:after="0" w:line="240" w:lineRule="auto"/>
        <w:ind w:left="1560" w:right="686" w:hanging="1440"/>
        <w:rPr>
          <w:rFonts w:ascii="Times New Roman" w:eastAsia="Times New Roman" w:hAnsi="Times New Roman" w:cs="Times New Roman"/>
          <w:sz w:val="24"/>
          <w:szCs w:val="24"/>
        </w:rPr>
      </w:pPr>
      <w:ins w:id="37" w:author="Donna Lucas Graham" w:date="2015-04-06T16:59:00Z">
        <w:r>
          <w:rPr>
            <w:rFonts w:ascii="Times New Roman" w:eastAsia="Times New Roman" w:hAnsi="Times New Roman" w:cs="Times New Roman"/>
            <w:sz w:val="24"/>
            <w:szCs w:val="24"/>
          </w:rPr>
          <w:t>Section 4</w:t>
        </w:r>
        <w:r>
          <w:rPr>
            <w:rFonts w:ascii="Times New Roman" w:eastAsia="Times New Roman" w:hAnsi="Times New Roman" w:cs="Times New Roman"/>
            <w:sz w:val="24"/>
            <w:szCs w:val="24"/>
          </w:rPr>
          <w:tab/>
          <w:t xml:space="preserve">Electronic meetings </w:t>
        </w:r>
      </w:ins>
      <w:ins w:id="38" w:author="Donna Lucas Graham" w:date="2015-04-06T17:53:00Z">
        <w:r w:rsidR="00444FD9">
          <w:rPr>
            <w:rFonts w:ascii="Times New Roman" w:eastAsia="Times New Roman" w:hAnsi="Times New Roman" w:cs="Times New Roman"/>
            <w:sz w:val="24"/>
            <w:szCs w:val="24"/>
          </w:rPr>
          <w:t xml:space="preserve">of the Board of Directors </w:t>
        </w:r>
      </w:ins>
      <w:ins w:id="39" w:author="Donna Lucas Graham" w:date="2015-04-06T16:59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may be conducted by telephone, telecommunications, or computer conference. </w:t>
        </w:r>
      </w:ins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RTICL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X AFFILIATION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AAE may affiliate with other 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anizations upon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j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y vote of the Active</w:t>
      </w:r>
    </w:p>
    <w:p w:rsidR="003F7B2D" w:rsidRDefault="00BA1C02">
      <w:pPr>
        <w:spacing w:after="0" w:line="240" w:lineRule="auto"/>
        <w:ind w:left="15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ership or of those present at the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</w:t>
      </w: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CLE X P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LIAMENT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 AUTH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Y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666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rules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tained in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cur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 edition of Robert’s Rules of Order Newly Revised shall govern the organizatio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all cases to which they are a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ble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in which they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 no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on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 wi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st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 bylaws and any special rule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rder the organization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adopt.</w:t>
      </w:r>
    </w:p>
    <w:p w:rsidR="003F7B2D" w:rsidRDefault="00BA1C02" w:rsidP="00AC0403">
      <w:pPr>
        <w:spacing w:before="29"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ARTICLE XI AMENDMENTS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976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his Constitution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ed by two-thirds of the Activ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ers present and voting at any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 provided that: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900" w:right="80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posed 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ments are sub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d to the Board of Directors at le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0 days in advance of the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900" w:right="49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Board of Directors </w:t>
      </w:r>
      <w:ins w:id="40" w:author="Donna Lucas Graham" w:date="2015-04-07T18:08:00Z">
        <w:r w:rsidR="00BD2654">
          <w:rPr>
            <w:rFonts w:ascii="Times New Roman" w:eastAsia="Times New Roman" w:hAnsi="Times New Roman" w:cs="Times New Roman"/>
            <w:sz w:val="24"/>
            <w:szCs w:val="24"/>
          </w:rPr>
          <w:t xml:space="preserve">shall </w:t>
        </w:r>
      </w:ins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b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del w:id="41" w:author="Donna Lucas Graham" w:date="2015-04-07T18:08:00Z"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ted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proposed 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ts to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hip in written or electronic form no later 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 30 days before the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581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2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posed by the Board of Directors, by regional re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ation, by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mmittee re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ation, or by any Activ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.</w:t>
      </w:r>
    </w:p>
    <w:p w:rsidR="003F7B2D" w:rsidRDefault="003F7B2D">
      <w:pPr>
        <w:spacing w:before="2" w:after="0" w:line="150" w:lineRule="exact"/>
        <w:rPr>
          <w:sz w:val="15"/>
          <w:szCs w:val="15"/>
        </w:rPr>
      </w:pP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CLE XII DISSOLUTION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 w:rsidP="00AA13F6">
      <w:pPr>
        <w:tabs>
          <w:tab w:val="left" w:pos="1540"/>
        </w:tabs>
        <w:spacing w:after="0" w:line="240" w:lineRule="auto"/>
        <w:ind w:left="1540" w:right="526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AAE is a 501(c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)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3) corporation headquartered in Texas. On dissolution, the Board of Directors shall, after payin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king provision for the pa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 of all the liabilities of AAAE, distribu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Corp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>s assets to an organization ex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pt from taxes unde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nal Revenue Code Section</w:t>
      </w:r>
      <w:r w:rsidR="00AA13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501(c)(3) to be used to acc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plish the general purposes for which AAAE was organ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ed. I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h an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ani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is not 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 the a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s will be distributed to the State of Texas for a public purpose.</w:t>
      </w: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4219" w:right="420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YLAWS</w:t>
      </w: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CLE I ELECTION OF OFFICERS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1391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lection of the President-Elect, Vice Pres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 for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nications, Secretary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reasurer a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storian</w:t>
      </w:r>
    </w:p>
    <w:p w:rsidR="00AA13F6" w:rsidRDefault="00AA13F6">
      <w:pPr>
        <w:tabs>
          <w:tab w:val="left" w:pos="1540"/>
        </w:tabs>
        <w:spacing w:after="0" w:line="240" w:lineRule="auto"/>
        <w:ind w:left="1540" w:right="1391" w:hanging="1440"/>
        <w:rPr>
          <w:rFonts w:ascii="Times New Roman" w:eastAsia="Times New Roman" w:hAnsi="Times New Roman" w:cs="Times New Roman"/>
          <w:sz w:val="24"/>
          <w:szCs w:val="24"/>
        </w:rPr>
      </w:pPr>
    </w:p>
    <w:p w:rsidR="003F7B2D" w:rsidRDefault="00BA1C02">
      <w:pPr>
        <w:spacing w:after="0" w:line="240" w:lineRule="auto"/>
        <w:ind w:left="1900" w:right="125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Pre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, with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approval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Board of Direc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s,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ll ap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int a n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ating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e consisting 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 fr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ach region. The N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ating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e will be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d b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t P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ident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n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nating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 sha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epare a slate of candidates for elective offices of AAAE. The n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nating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e shall 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 its re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 to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Bo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d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rec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s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eting during the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 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rican Association for Agricultural Education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900" w:right="886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ati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s for any elective office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AA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d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floor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 w:rsidP="00AA13F6">
      <w:pPr>
        <w:spacing w:after="0" w:line="240" w:lineRule="auto"/>
        <w:ind w:left="1890" w:right="-20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Voting for election of AAAE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ficers 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be by secret ballot during the</w:t>
      </w:r>
      <w:r w:rsidR="00AA13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900" w:right="41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o officer or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 of the Board of Directors except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Vice Pre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t for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ommunications, Secretary, Treasurer,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an 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be e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le to succeed 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selves in their respective offices, except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t tenure in office by virtue of succession as described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RTICL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, VACANCIES, shall not prevent election to tha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fice for a full 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F7B2D" w:rsidRDefault="003F7B2D">
      <w:pPr>
        <w:spacing w:before="2" w:after="0" w:line="150" w:lineRule="exact"/>
        <w:rPr>
          <w:sz w:val="15"/>
          <w:szCs w:val="15"/>
        </w:rPr>
      </w:pPr>
    </w:p>
    <w:p w:rsidR="003F7B2D" w:rsidDel="00772B2B" w:rsidRDefault="003F7B2D">
      <w:pPr>
        <w:spacing w:after="0" w:line="200" w:lineRule="exact"/>
        <w:rPr>
          <w:del w:id="42" w:author="Donna Lucas Graham" w:date="2015-04-06T17:03:00Z"/>
          <w:sz w:val="20"/>
          <w:szCs w:val="20"/>
        </w:rPr>
      </w:pP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RTICL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I VACANCIES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356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hould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esid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 leave the profession, or f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er reasons bec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 u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le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ll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dutie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e, such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e shall be dec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ed vacant i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diately and b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l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by the P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ident-E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452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2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hould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esident-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ect, 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e President for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nications, Secretary, Treasurer, </w:t>
      </w:r>
      <w:ins w:id="43" w:author="Donna Lucas Graham" w:date="2015-04-07T18:10:00Z">
        <w:r w:rsidR="00BD2654">
          <w:rPr>
            <w:rFonts w:ascii="Times New Roman" w:eastAsia="Times New Roman" w:hAnsi="Times New Roman" w:cs="Times New Roman"/>
            <w:sz w:val="24"/>
            <w:szCs w:val="24"/>
          </w:rPr>
          <w:t xml:space="preserve">Treasurer-Elect, 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>or Historian leave the p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ession, or for other reasons bec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 unable to fulfill the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of the office, such office shall be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clared vac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 i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diately and the vacancy shall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lled by action of the AAAE Board of Direc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s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 w:rsidP="00AA13F6">
      <w:pPr>
        <w:tabs>
          <w:tab w:val="left" w:pos="1540"/>
        </w:tabs>
        <w:spacing w:after="0" w:line="240" w:lineRule="auto"/>
        <w:ind w:left="1540" w:right="314" w:hanging="1440"/>
        <w:rPr>
          <w:ins w:id="44" w:author="Donna Lucas Graham" w:date="2015-04-06T17:03:00Z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3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hould the Immediate Past Presid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 leave the profession, or for other reasons bec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 u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 to fulfill the duties of the office, the office shall be filled by</w:t>
      </w:r>
      <w:r w:rsidR="00AA13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ost recent Past P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ident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ailable.</w:t>
      </w:r>
    </w:p>
    <w:p w:rsidR="00772B2B" w:rsidRDefault="00772B2B" w:rsidP="00AC0403">
      <w:pPr>
        <w:spacing w:after="0" w:line="240" w:lineRule="auto"/>
        <w:ind w:right="-20"/>
        <w:rPr>
          <w:ins w:id="45" w:author="Donna Lucas Graham" w:date="2015-04-06T17:04:00Z"/>
          <w:rFonts w:ascii="Times New Roman" w:eastAsia="Times New Roman" w:hAnsi="Times New Roman" w:cs="Times New Roman"/>
          <w:sz w:val="24"/>
          <w:szCs w:val="24"/>
        </w:rPr>
      </w:pPr>
    </w:p>
    <w:p w:rsidR="00772B2B" w:rsidRDefault="00772B2B" w:rsidP="00AC0403">
      <w:pPr>
        <w:spacing w:after="0" w:line="240" w:lineRule="auto"/>
        <w:ind w:left="1440" w:right="-20" w:hanging="1440"/>
        <w:rPr>
          <w:rFonts w:ascii="Times New Roman" w:eastAsia="Times New Roman" w:hAnsi="Times New Roman" w:cs="Times New Roman"/>
          <w:sz w:val="24"/>
          <w:szCs w:val="24"/>
        </w:rPr>
      </w:pPr>
      <w:ins w:id="46" w:author="Donna Lucas Graham" w:date="2015-04-06T17:04:00Z">
        <w:r>
          <w:rPr>
            <w:rFonts w:ascii="Times New Roman" w:eastAsia="Times New Roman" w:hAnsi="Times New Roman" w:cs="Times New Roman"/>
            <w:sz w:val="24"/>
            <w:szCs w:val="24"/>
          </w:rPr>
          <w:t>Section 4</w:t>
        </w:r>
        <w:r>
          <w:rPr>
            <w:rFonts w:ascii="Times New Roman" w:eastAsia="Times New Roman" w:hAnsi="Times New Roman" w:cs="Times New Roman"/>
            <w:sz w:val="24"/>
            <w:szCs w:val="24"/>
          </w:rPr>
          <w:tab/>
          <w:t xml:space="preserve">Should any of the elected positions serving as a representative of AAAE </w:t>
        </w:r>
      </w:ins>
      <w:ins w:id="47" w:author="Donna Lucas Graham" w:date="2015-04-06T17:05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on affiliated councils or organizations be unable to fulfill the duties of the position, the position shall be filled by the AAAE Board of Directors. </w:t>
        </w:r>
      </w:ins>
    </w:p>
    <w:p w:rsidR="003F7B2D" w:rsidRDefault="003F7B2D">
      <w:pPr>
        <w:spacing w:before="1" w:after="0" w:line="150" w:lineRule="exact"/>
        <w:rPr>
          <w:sz w:val="15"/>
          <w:szCs w:val="15"/>
        </w:rPr>
      </w:pP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RTICL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II DUTIES OF 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I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259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he President shall preside a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l AAAE nation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etings and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s of the Board of Directors.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Pres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ll ap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auth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zed by the Board of Direc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s and act as the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ficial 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z w:val="24"/>
          <w:szCs w:val="24"/>
        </w:rPr>
        <w:t>esentative 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org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zation unle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presentat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otherwi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ointed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dition, the President shall perfor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uties cu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rily associated with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office of Pres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607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2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Pre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-E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ct 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l</w:t>
      </w:r>
      <w:r>
        <w:rPr>
          <w:rFonts w:ascii="Times New Roman" w:eastAsia="Times New Roman" w:hAnsi="Times New Roman" w:cs="Times New Roman"/>
          <w:sz w:val="24"/>
          <w:szCs w:val="24"/>
        </w:rPr>
        <w:t>l, in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sence of the Pres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,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t in the official capacity of the Pres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 and pe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m all duties of that office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401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3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he Secretary sha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eep ful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accurate re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s of all business and proce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ings in re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lar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speci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tings. The Secretary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ll be responsible for AAAE correspondence upon 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ection of the President and/or Board of Directors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 w:rsidP="00AA13F6">
      <w:pPr>
        <w:tabs>
          <w:tab w:val="left" w:pos="1520"/>
        </w:tabs>
        <w:spacing w:after="0" w:line="240" w:lineRule="auto"/>
        <w:ind w:left="1540" w:right="393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4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Treasurer shall be responsibl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or the safekeeping of funds and shall be responsible for reporting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ceipts, expenditures, ba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ces, and inves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s at the request of the Board of Directors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Treasurer shall be responsible for accepting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 dispensin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nds and for inves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of balances as app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iate</w:t>
      </w:r>
      <w:ins w:id="48" w:author="Donna Lucas Graham" w:date="2015-04-09T13:28:00Z">
        <w:r w:rsidR="00430E4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in ac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dance with policies est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shed by the B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 of Directors. The Treasurer shall present 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easurer’s report, p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osed budget, and account audit statement for review and con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ration by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bers at the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 each year. The Treasurer</w:t>
      </w:r>
      <w:ins w:id="49" w:author="Donna Lucas Graham" w:date="2015-04-06T17:08:00Z">
        <w:r w:rsidR="00772B2B">
          <w:rPr>
            <w:rFonts w:ascii="Times New Roman" w:eastAsia="Times New Roman" w:hAnsi="Times New Roman" w:cs="Times New Roman"/>
            <w:sz w:val="24"/>
            <w:szCs w:val="24"/>
          </w:rPr>
          <w:t>-Elect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ll be res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sible for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llecting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es, funds associated with any activity of AAAE, a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intainin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hip records</w:t>
      </w:r>
      <w:ins w:id="50" w:author="Donna Lucas Graham" w:date="2015-04-06T17:13:00Z">
        <w:r w:rsidR="00830483">
          <w:rPr>
            <w:rFonts w:ascii="Times New Roman" w:eastAsia="Times New Roman" w:hAnsi="Times New Roman" w:cs="Times New Roman"/>
            <w:sz w:val="24"/>
            <w:szCs w:val="24"/>
          </w:rPr>
          <w:t xml:space="preserve"> in collaboration with the Treasurer.</w:t>
        </w:r>
      </w:ins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5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Historian shall be 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ponsible for the archives of AAAE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78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6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Past-President shall serve in an advisory c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acity to the Pres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, as Chair of the 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ating 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e,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Chair of the AAAE Acad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 Fellows Selection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e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426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7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Vice President for Commu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ations shall be responsible for the </w:t>
      </w:r>
      <w:ins w:id="51" w:author="Donna Lucas Graham" w:date="2015-04-06T17:16:00Z">
        <w:r w:rsidR="00830483">
          <w:rPr>
            <w:rFonts w:ascii="Times New Roman" w:eastAsia="Times New Roman" w:hAnsi="Times New Roman" w:cs="Times New Roman"/>
            <w:sz w:val="24"/>
            <w:szCs w:val="24"/>
          </w:rPr>
          <w:t xml:space="preserve">updating and </w:t>
        </w:r>
      </w:ins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intenance of the AAAE website</w:t>
      </w:r>
      <w:ins w:id="52" w:author="Donna Lucas Graham" w:date="2015-04-07T18:20:00Z">
        <w:r w:rsidR="008E1A2B">
          <w:rPr>
            <w:rFonts w:ascii="Times New Roman" w:eastAsia="Times New Roman" w:hAnsi="Times New Roman" w:cs="Times New Roman"/>
            <w:sz w:val="24"/>
            <w:szCs w:val="24"/>
          </w:rPr>
          <w:t xml:space="preserve">. </w:t>
        </w:r>
      </w:ins>
      <w:del w:id="53" w:author="Donna Lucas Graham" w:date="2015-04-07T18:20:00Z">
        <w:r w:rsidDel="008E1A2B">
          <w:rPr>
            <w:rFonts w:ascii="Times New Roman" w:eastAsia="Times New Roman" w:hAnsi="Times New Roman" w:cs="Times New Roman"/>
            <w:sz w:val="24"/>
            <w:szCs w:val="24"/>
          </w:rPr>
          <w:delText>, AAAE Directory of University Faculty in Agricultural Education,</w:delText>
        </w:r>
      </w:del>
      <w:del w:id="54" w:author="Donna Lucas Graham" w:date="2015-04-06T17:14:00Z">
        <w:r w:rsidDel="00830483">
          <w:rPr>
            <w:rFonts w:ascii="Times New Roman" w:eastAsia="Times New Roman" w:hAnsi="Times New Roman" w:cs="Times New Roman"/>
            <w:sz w:val="24"/>
            <w:szCs w:val="24"/>
          </w:rPr>
          <w:delText xml:space="preserve"> and the AAAE Newsletter</w:delText>
        </w:r>
      </w:del>
      <w:del w:id="55" w:author="Donna Lucas Graham" w:date="2015-04-06T17:15:00Z">
        <w:r w:rsidDel="00830483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438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Board of Directors shall co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te the a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i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e body of AAAE and carry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t all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ac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ties n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y to the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ccessful achiev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 of the goals of AAAE. The Board of Directors shall be responsible for: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9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esenting an annual budget to 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bership at the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9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commending appropriate a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istrative and legislative proposals to the</w:t>
      </w:r>
    </w:p>
    <w:p w:rsidR="003F7B2D" w:rsidRDefault="00BA1C02">
      <w:pPr>
        <w:spacing w:after="0" w:line="240" w:lineRule="auto"/>
        <w:ind w:left="228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AA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hip.</w:t>
      </w:r>
    </w:p>
    <w:p w:rsidR="003F7B2D" w:rsidRDefault="003F7B2D">
      <w:pPr>
        <w:spacing w:before="15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9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stablishing a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istrative and o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ational policies for the Board of</w:t>
      </w:r>
    </w:p>
    <w:p w:rsidR="003F7B2D" w:rsidRDefault="00BA1C02">
      <w:pPr>
        <w:spacing w:after="0" w:line="240" w:lineRule="auto"/>
        <w:ind w:left="228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rec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s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9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rving the general welfare of AAAE.</w:t>
      </w:r>
    </w:p>
    <w:p w:rsidR="003F7B2D" w:rsidRDefault="003F7B2D">
      <w:pPr>
        <w:spacing w:before="2" w:after="0" w:line="150" w:lineRule="exact"/>
        <w:rPr>
          <w:sz w:val="15"/>
          <w:szCs w:val="15"/>
        </w:rPr>
      </w:pP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RTICL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 COMMITTEES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911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tanding committees shall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intained to a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plish the goals and activities of the organization. The following standing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es will b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intained:</w:t>
      </w:r>
    </w:p>
    <w:p w:rsidR="003F7B2D" w:rsidRDefault="00BA1C02">
      <w:pPr>
        <w:spacing w:after="0" w:line="240" w:lineRule="auto"/>
        <w:ind w:left="15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</w:t>
      </w:r>
      <w:r>
        <w:rPr>
          <w:rFonts w:ascii="Times New Roman" w:eastAsia="Times New Roman" w:hAnsi="Times New Roman" w:cs="Times New Roman"/>
          <w:sz w:val="24"/>
          <w:szCs w:val="24"/>
        </w:rPr>
        <w:t>Progra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rov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</w:t>
      </w:r>
    </w:p>
    <w:p w:rsidR="003F7B2D" w:rsidRDefault="00BA1C02">
      <w:pPr>
        <w:spacing w:after="0" w:line="240" w:lineRule="auto"/>
        <w:ind w:left="15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</w:t>
      </w:r>
      <w:r>
        <w:rPr>
          <w:rFonts w:ascii="Times New Roman" w:eastAsia="Times New Roman" w:hAnsi="Times New Roman" w:cs="Times New Roman"/>
          <w:sz w:val="24"/>
          <w:szCs w:val="24"/>
        </w:rPr>
        <w:t>Research</w:t>
      </w:r>
    </w:p>
    <w:p w:rsidR="003F7B2D" w:rsidRDefault="00BA1C02">
      <w:pPr>
        <w:spacing w:after="0" w:line="240" w:lineRule="auto"/>
        <w:ind w:left="15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 Services</w:t>
      </w:r>
    </w:p>
    <w:p w:rsidR="003F7B2D" w:rsidRDefault="00BA1C02">
      <w:pPr>
        <w:spacing w:after="0" w:line="240" w:lineRule="auto"/>
        <w:ind w:left="15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</w:t>
      </w:r>
      <w:r>
        <w:rPr>
          <w:rFonts w:ascii="Times New Roman" w:eastAsia="Times New Roman" w:hAnsi="Times New Roman" w:cs="Times New Roman"/>
          <w:sz w:val="24"/>
          <w:szCs w:val="24"/>
        </w:rPr>
        <w:t>Professional Develop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</w:t>
      </w:r>
    </w:p>
    <w:p w:rsidR="003F7B2D" w:rsidRDefault="00BA1C02">
      <w:pPr>
        <w:spacing w:after="0" w:line="240" w:lineRule="auto"/>
        <w:ind w:left="15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• </w:t>
      </w:r>
      <w:r>
        <w:rPr>
          <w:rFonts w:ascii="Times New Roman" w:eastAsia="Times New Roman" w:hAnsi="Times New Roman" w:cs="Times New Roman"/>
          <w:sz w:val="24"/>
          <w:szCs w:val="24"/>
        </w:rPr>
        <w:t>AAAE 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ad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lows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 w:rsidP="00AA13F6">
      <w:pPr>
        <w:tabs>
          <w:tab w:val="left" w:pos="1560"/>
        </w:tabs>
        <w:spacing w:after="0" w:line="240" w:lineRule="auto"/>
        <w:ind w:left="1560" w:right="108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2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 ac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d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ce with regional bylaws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ach 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ha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lect six rep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ves to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e on standing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s. Region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mbers on standing committees may be selected by election or appoin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, as</w:t>
      </w:r>
      <w:r w:rsidR="00AA13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ned by the re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e</w:t>
      </w:r>
      <w:r>
        <w:rPr>
          <w:rFonts w:ascii="Times New Roman" w:eastAsia="Times New Roman" w:hAnsi="Times New Roman" w:cs="Times New Roman"/>
          <w:sz w:val="24"/>
          <w:szCs w:val="24"/>
        </w:rPr>
        <w:t>ctive regi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s.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 are l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ed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o ac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560" w:right="3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s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Academy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ellows</w:t>
      </w:r>
      <w:ins w:id="56" w:author="Donna Lucas Graham" w:date="2015-04-06T17:18:00Z">
        <w:r w:rsidR="00830483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ins w:id="57" w:author="Donna Lucas Graham" w:date="2015-04-06T17:26:00Z">
        <w:r w:rsidR="006C0777">
          <w:rPr>
            <w:rFonts w:ascii="Times New Roman" w:eastAsia="Times New Roman" w:hAnsi="Times New Roman" w:cs="Times New Roman"/>
            <w:sz w:val="24"/>
            <w:szCs w:val="24"/>
          </w:rPr>
          <w:t xml:space="preserve">a national </w:t>
        </w:r>
      </w:ins>
      <w:ins w:id="58" w:author="Donna Lucas Graham" w:date="2015-04-06T17:18:00Z">
        <w:r w:rsidR="00830483">
          <w:rPr>
            <w:rFonts w:ascii="Times New Roman" w:eastAsia="Times New Roman" w:hAnsi="Times New Roman" w:cs="Times New Roman"/>
            <w:sz w:val="24"/>
            <w:szCs w:val="24"/>
          </w:rPr>
          <w:t>committee</w:t>
        </w:r>
      </w:ins>
      <w:ins w:id="59" w:author="Mark Balschweid" w:date="2015-04-13T15:37:00Z">
        <w:r w:rsidR="00D2692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60" w:author="Donna Lucas Graham" w:date="2015-04-06T17:26:00Z"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 xml:space="preserve">, </w:delText>
        </w:r>
      </w:del>
      <w:del w:id="61" w:author="Donna Lucas Graham" w:date="2015-04-06T17:27:00Z"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>a natio</w:delText>
        </w:r>
        <w:r w:rsidDel="006C0777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n</w:delText>
        </w:r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>al le</w:delText>
        </w:r>
        <w:r w:rsidDel="006C0777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v</w:delText>
        </w:r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 xml:space="preserve">el </w:delText>
        </w:r>
      </w:del>
      <w:del w:id="62" w:author="Donna Lucas Graham" w:date="2015-04-06T17:17:00Z">
        <w:r w:rsidDel="00830483">
          <w:rPr>
            <w:rFonts w:ascii="Times New Roman" w:eastAsia="Times New Roman" w:hAnsi="Times New Roman" w:cs="Times New Roman"/>
            <w:sz w:val="24"/>
            <w:szCs w:val="24"/>
          </w:rPr>
          <w:delText>only</w:delText>
        </w:r>
      </w:del>
      <w:del w:id="63" w:author="Donna Lucas Graham" w:date="2015-04-06T17:27:00Z">
        <w:r w:rsidDel="006C0777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 xml:space="preserve"> </w:delText>
        </w:r>
      </w:del>
      <w:del w:id="64" w:author="Donna Lucas Graham" w:date="2015-04-06T17:31:00Z"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>com</w:delText>
        </w:r>
        <w:r w:rsidDel="006C0777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delText>m</w:delText>
        </w:r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>ittee</w:delText>
        </w:r>
      </w:del>
      <w:ins w:id="65" w:author="Donna Lucas Graham" w:date="2015-04-06T17:27:00Z">
        <w:r w:rsidR="006C0777">
          <w:rPr>
            <w:rFonts w:ascii="Times New Roman" w:eastAsia="Times New Roman" w:hAnsi="Times New Roman" w:cs="Times New Roman"/>
            <w:sz w:val="24"/>
            <w:szCs w:val="24"/>
          </w:rPr>
          <w:t xml:space="preserve">composed of </w:t>
        </w:r>
      </w:ins>
      <w:ins w:id="66" w:author="Donna Lucas Graham" w:date="2015-04-07T18:11:00Z">
        <w:r w:rsidR="00BD2654">
          <w:rPr>
            <w:rFonts w:ascii="Times New Roman" w:eastAsia="Times New Roman" w:hAnsi="Times New Roman" w:cs="Times New Roman"/>
            <w:sz w:val="24"/>
            <w:szCs w:val="24"/>
          </w:rPr>
          <w:t xml:space="preserve">six </w:t>
        </w:r>
      </w:ins>
      <w:del w:id="67" w:author="Donna Lucas Graham" w:date="2015-04-06T17:18:00Z">
        <w:r w:rsidDel="00830483">
          <w:rPr>
            <w:rFonts w:ascii="Times New Roman" w:eastAsia="Times New Roman" w:hAnsi="Times New Roman" w:cs="Times New Roman"/>
            <w:sz w:val="24"/>
            <w:szCs w:val="24"/>
          </w:rPr>
          <w:delText>, s</w:delText>
        </w:r>
      </w:del>
      <w:del w:id="68" w:author="Donna Lucas Graham" w:date="2015-04-06T17:27:00Z"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>ix pri</w:delText>
        </w:r>
        <w:r w:rsidDel="006C0777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o</w:delText>
        </w:r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 xml:space="preserve">r years 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Fellows</w:t>
      </w:r>
      <w:ins w:id="69" w:author="Donna Lucas Graham" w:date="2015-04-07T18:11:00Z">
        <w:r w:rsidR="00BD2654">
          <w:rPr>
            <w:rFonts w:ascii="Times New Roman" w:eastAsia="Times New Roman" w:hAnsi="Times New Roman" w:cs="Times New Roman"/>
            <w:sz w:val="24"/>
            <w:szCs w:val="24"/>
          </w:rPr>
          <w:t xml:space="preserve"> or Senior Fellows</w:t>
        </w:r>
      </w:ins>
      <w:ins w:id="70" w:author="Mark Balschweid" w:date="2015-04-13T15:37:00Z">
        <w:r w:rsidR="00D2692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71" w:author="Donna Lucas Graham" w:date="2015-04-07T18:11:00Z"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should be appointed annually by the AAAE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xecutive Board, and chaired by the i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diate past president 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AAAE to ex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ne priorities of the association and undertake leadership init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ve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ropria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cognized leaders of the association at the request of the President and Board of AAAE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302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3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tanding committees wil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 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ast once a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ually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onjunction with the annual AAA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eting. Other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s eithe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electronic for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r in person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scheduled by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e chair. 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h standing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mmittee 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ect a chair and vice-chair a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s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eting.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though other AAAE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 are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ted to partici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 discussions, voting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mbers of the na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mmittees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ll be l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 those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mitte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 e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in</w:t>
      </w:r>
    </w:p>
    <w:p w:rsidR="003F7B2D" w:rsidRDefault="00BA1C02">
      <w:pPr>
        <w:spacing w:after="0" w:line="240" w:lineRule="auto"/>
        <w:ind w:left="1560" w:right="1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ins w:id="72" w:author="Donna Lucas Graham" w:date="2015-04-06T18:00:00Z">
        <w:r>
          <w:rPr>
            <w:rFonts w:ascii="Times New Roman" w:eastAsia="Times New Roman" w:hAnsi="Times New Roman" w:cs="Times New Roman"/>
            <w:sz w:val="24"/>
            <w:szCs w:val="24"/>
          </w:rPr>
          <w:t>ir</w:t>
        </w:r>
      </w:ins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re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ec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regions. If a voting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mber of a na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committee can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t attend that national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eting, he/s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select a proxy fr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ir Region who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s the s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 requi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ts for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hip and participation on the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e, to represent the vote. Those holding the proxy for a national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 will provide doc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of their p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y status to the national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mmittee chair prior to 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convening of the nati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al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621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4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pecial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s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app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ted by the President unless otherwise di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d by motion to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r. Thes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tees will b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rged once they have c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pleted their charged functions.</w:t>
      </w:r>
    </w:p>
    <w:p w:rsidR="003F7B2D" w:rsidRDefault="003F7B2D">
      <w:pPr>
        <w:spacing w:before="15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60"/>
        </w:tabs>
        <w:spacing w:after="0" w:line="240" w:lineRule="auto"/>
        <w:ind w:left="1560" w:right="3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5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AAE may select fr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 Act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hip at large representatives to other councils or organizations. These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resentatives shall be elected for their ter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 the AAAE an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 as indicated below:</w:t>
      </w:r>
    </w:p>
    <w:p w:rsidR="003F7B2D" w:rsidRDefault="00BA1C02" w:rsidP="00A05F5F">
      <w:pPr>
        <w:spacing w:before="2" w:after="0" w:line="550" w:lineRule="atLeast"/>
        <w:ind w:left="1560" w:right="19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tional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nci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 Agr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lt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al 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cation (3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ear 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electe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 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B. 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ins w:id="73" w:author="Donna Lucas Graham" w:date="2015-04-07T18:13:00Z">
        <w:r w:rsidR="00A05F5F">
          <w:rPr>
            <w:rFonts w:ascii="Times New Roman" w:eastAsia="Times New Roman" w:hAnsi="Times New Roman" w:cs="Times New Roman"/>
            <w:spacing w:val="20"/>
            <w:sz w:val="24"/>
            <w:szCs w:val="24"/>
          </w:rPr>
          <w:t>B.</w:t>
        </w:r>
      </w:ins>
      <w:del w:id="74" w:author="Donna Lucas Graham" w:date="2015-04-15T14:19:00Z">
        <w:r w:rsidDel="00A05F5F">
          <w:rPr>
            <w:rFonts w:ascii="Times New Roman" w:eastAsia="Times New Roman" w:hAnsi="Times New Roman" w:cs="Times New Roman"/>
            <w:sz w:val="24"/>
            <w:szCs w:val="24"/>
          </w:rPr>
          <w:delText xml:space="preserve">Consultants </w:delText>
        </w:r>
      </w:del>
      <w:r w:rsidR="002F09B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75" w:author="Donna Lucas Graham" w:date="2015-04-15T14:24:00Z">
        <w:r w:rsidR="002F09B1">
          <w:rPr>
            <w:rFonts w:ascii="Times New Roman" w:eastAsia="Times New Roman" w:hAnsi="Times New Roman" w:cs="Times New Roman"/>
            <w:sz w:val="24"/>
            <w:szCs w:val="24"/>
          </w:rPr>
          <w:t xml:space="preserve">Stakeholders 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>to the National FFA Board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rectors 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3</w:t>
      </w:r>
      <w:ins w:id="76" w:author="Donna Lucas Graham" w:date="2015-04-15T14:20:00Z">
        <w:r w:rsidR="00A05F5F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05F5F">
        <w:rPr>
          <w:rFonts w:ascii="Times New Roman" w:eastAsia="Times New Roman" w:hAnsi="Times New Roman" w:cs="Times New Roman"/>
          <w:sz w:val="24"/>
          <w:szCs w:val="24"/>
        </w:rPr>
        <w:t>re</w:t>
      </w:r>
      <w:r w:rsidR="00A05F5F">
        <w:rPr>
          <w:rFonts w:ascii="Times New Roman" w:eastAsia="Times New Roman" w:hAnsi="Times New Roman" w:cs="Times New Roman"/>
          <w:sz w:val="24"/>
          <w:szCs w:val="24"/>
        </w:rPr>
        <w:t>presentatives</w:t>
      </w:r>
      <w:proofErr w:type="gramEnd"/>
      <w:r w:rsidR="00A05F5F">
        <w:rPr>
          <w:rFonts w:ascii="Times New Roman" w:eastAsia="Times New Roman" w:hAnsi="Times New Roman" w:cs="Times New Roman"/>
          <w:sz w:val="24"/>
          <w:szCs w:val="24"/>
        </w:rPr>
        <w:t>) with</w:t>
      </w:r>
      <w:r w:rsidR="00A05F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05F5F">
        <w:rPr>
          <w:rFonts w:ascii="Times New Roman" w:eastAsia="Times New Roman" w:hAnsi="Times New Roman" w:cs="Times New Roman"/>
          <w:sz w:val="24"/>
          <w:szCs w:val="24"/>
        </w:rPr>
        <w:t>3-year ter</w:t>
      </w:r>
      <w:r w:rsidR="00A05F5F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="00A05F5F">
        <w:rPr>
          <w:rFonts w:ascii="Times New Roman" w:eastAsia="Times New Roman" w:hAnsi="Times New Roman" w:cs="Times New Roman"/>
          <w:sz w:val="24"/>
          <w:szCs w:val="24"/>
        </w:rPr>
        <w:t>s, elected by r</w:t>
      </w:r>
      <w:r w:rsidR="00A05F5F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A05F5F">
        <w:rPr>
          <w:rFonts w:ascii="Times New Roman" w:eastAsia="Times New Roman" w:hAnsi="Times New Roman" w:cs="Times New Roman"/>
          <w:sz w:val="24"/>
          <w:szCs w:val="24"/>
        </w:rPr>
        <w:t>gions on a rotational basis)</w:t>
      </w:r>
      <w:bookmarkStart w:id="77" w:name="_GoBack"/>
      <w:bookmarkEnd w:id="77"/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Del="001D3A9C" w:rsidRDefault="00BA1C02" w:rsidP="00214B12">
      <w:pPr>
        <w:spacing w:after="0" w:line="240" w:lineRule="auto"/>
        <w:ind w:left="1800" w:right="100" w:hanging="240"/>
        <w:jc w:val="both"/>
        <w:rPr>
          <w:del w:id="78" w:author="Donna Lucas Graham" w:date="2015-04-06T17:34:00Z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. National 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A Board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rec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s –</w:t>
      </w:r>
      <w:ins w:id="79" w:author="Donna Lucas Graham" w:date="2015-04-07T18:13:00Z">
        <w:r w:rsidR="00BD2654">
          <w:rPr>
            <w:rFonts w:ascii="Times New Roman" w:eastAsia="Times New Roman" w:hAnsi="Times New Roman" w:cs="Times New Roman"/>
            <w:sz w:val="24"/>
            <w:szCs w:val="24"/>
          </w:rPr>
          <w:t xml:space="preserve"> AAAE will submit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three n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ees </w:t>
      </w:r>
      <w:del w:id="80" w:author="Donna Lucas Graham" w:date="2015-04-07T18:14:00Z"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sub</w:delText>
        </w:r>
        <w:r w:rsidDel="00BD2654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delText>m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itted</w:delText>
        </w:r>
      </w:del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er 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 a rotational basis. Appoin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ins w:id="81" w:author="Donna Lucas Graham" w:date="2015-04-07T18:21:00Z">
        <w:r w:rsidR="008E1A2B">
          <w:rPr>
            <w:rFonts w:ascii="Times New Roman" w:eastAsia="Times New Roman" w:hAnsi="Times New Roman" w:cs="Times New Roman"/>
            <w:spacing w:val="1"/>
            <w:sz w:val="24"/>
            <w:szCs w:val="24"/>
          </w:rPr>
          <w:t xml:space="preserve">are </w:t>
        </w:r>
      </w:ins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d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sista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retary of Education (3-y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del w:id="82" w:author="Donna Lucas Graham" w:date="2015-04-06T17:34:00Z">
        <w:r w:rsidDel="001D3A9C">
          <w:rPr>
            <w:rFonts w:ascii="Times New Roman" w:eastAsia="Times New Roman" w:hAnsi="Times New Roman" w:cs="Times New Roman"/>
            <w:sz w:val="24"/>
            <w:szCs w:val="24"/>
          </w:rPr>
          <w:delText>)</w:delText>
        </w:r>
      </w:del>
    </w:p>
    <w:p w:rsidR="003F7B2D" w:rsidRDefault="003F7B2D" w:rsidP="00AC0403">
      <w:pPr>
        <w:spacing w:after="0" w:line="240" w:lineRule="auto"/>
        <w:ind w:left="1920" w:right="100" w:hanging="360"/>
        <w:jc w:val="both"/>
        <w:rPr>
          <w:sz w:val="11"/>
          <w:szCs w:val="11"/>
        </w:rPr>
      </w:pP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672D6A" w:rsidRDefault="00BA1C02">
      <w:pPr>
        <w:spacing w:after="0" w:line="480" w:lineRule="auto"/>
        <w:ind w:left="1560" w:right="1693"/>
        <w:rPr>
          <w:ins w:id="83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tional 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A Foundation (three 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r 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, elected at</w:t>
      </w:r>
    </w:p>
    <w:p w:rsidR="00672D6A" w:rsidRDefault="00672D6A">
      <w:pPr>
        <w:spacing w:after="0" w:line="480" w:lineRule="auto"/>
        <w:ind w:left="1560" w:right="1693"/>
        <w:rPr>
          <w:ins w:id="84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85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86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87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88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89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90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91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92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93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94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95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96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97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98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99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00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01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02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03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04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05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06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07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08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09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10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672D6A" w:rsidRDefault="00672D6A">
      <w:pPr>
        <w:spacing w:after="0" w:line="480" w:lineRule="auto"/>
        <w:ind w:left="1560" w:right="1693"/>
        <w:rPr>
          <w:ins w:id="111" w:author="Donna Lucas Graham" w:date="2015-04-15T14:16:00Z"/>
          <w:rFonts w:ascii="Times New Roman" w:eastAsia="Times New Roman" w:hAnsi="Times New Roman" w:cs="Times New Roman"/>
          <w:sz w:val="24"/>
          <w:szCs w:val="24"/>
        </w:rPr>
      </w:pPr>
    </w:p>
    <w:p w:rsidR="003F7B2D" w:rsidRDefault="00BA1C02">
      <w:pPr>
        <w:spacing w:after="0" w:line="480" w:lineRule="auto"/>
        <w:ind w:left="1560" w:right="169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-large). E. 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FA Al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ni Council (3-yea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, elected at large)</w:t>
      </w:r>
    </w:p>
    <w:p w:rsidR="003F7B2D" w:rsidRDefault="00BA1C02">
      <w:pPr>
        <w:spacing w:before="10" w:after="0" w:line="240" w:lineRule="auto"/>
        <w:ind w:left="15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. </w:t>
      </w:r>
      <w:r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tiona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stsecondar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ricultu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dent Organization Board of Directors</w:t>
      </w:r>
    </w:p>
    <w:p w:rsidR="003F7B2D" w:rsidRDefault="00BA1C02">
      <w:pPr>
        <w:spacing w:after="0" w:line="240" w:lineRule="auto"/>
        <w:ind w:left="19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3-y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m, e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ed at large)</w:t>
      </w:r>
    </w:p>
    <w:p w:rsidR="003F7B2D" w:rsidRDefault="003F7B2D">
      <w:pPr>
        <w:spacing w:before="4" w:after="0" w:line="200" w:lineRule="exact"/>
        <w:rPr>
          <w:sz w:val="20"/>
          <w:szCs w:val="20"/>
        </w:rPr>
      </w:pPr>
    </w:p>
    <w:p w:rsidR="003F7B2D" w:rsidRDefault="00BA1C02">
      <w:pPr>
        <w:spacing w:before="29" w:after="0" w:line="240" w:lineRule="auto"/>
        <w:ind w:left="1900" w:right="279" w:hanging="360"/>
        <w:rPr>
          <w:rFonts w:ascii="Times New Roman" w:eastAsia="Times New Roman" w:hAnsi="Times New Roman" w:cs="Times New Roman"/>
          <w:sz w:val="24"/>
          <w:szCs w:val="24"/>
        </w:rPr>
      </w:pPr>
      <w:del w:id="112" w:author="Donna Lucas Graham" w:date="2015-04-07T18:14:00Z">
        <w:r w:rsidDel="00BD265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G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 xml:space="preserve">. </w:delText>
        </w:r>
        <w:r w:rsidDel="00BD2654">
          <w:rPr>
            <w:rFonts w:ascii="Times New Roman" w:eastAsia="Times New Roman" w:hAnsi="Times New Roman" w:cs="Times New Roman"/>
            <w:spacing w:val="7"/>
            <w:sz w:val="24"/>
            <w:szCs w:val="24"/>
          </w:rPr>
          <w:delText xml:space="preserve"> </w:delText>
        </w:r>
      </w:del>
      <w:del w:id="113" w:author="Donna Lucas Graham" w:date="2015-04-06T17:24:00Z"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>Representative to Council for Agric</w:delText>
        </w:r>
        <w:r w:rsidDel="006C0777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u</w:delText>
        </w:r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>ltural Science and Technology (CAST) (3-ye</w:delText>
        </w:r>
        <w:r w:rsidDel="006C0777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a</w:delText>
        </w:r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>r t</w:delText>
        </w:r>
        <w:r w:rsidDel="006C0777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e</w:delText>
        </w:r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>rm, ele</w:delText>
        </w:r>
        <w:r w:rsidDel="006C0777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c</w:delText>
        </w:r>
        <w:r w:rsidDel="006C0777">
          <w:rPr>
            <w:rFonts w:ascii="Times New Roman" w:eastAsia="Times New Roman" w:hAnsi="Times New Roman" w:cs="Times New Roman"/>
            <w:sz w:val="24"/>
            <w:szCs w:val="24"/>
          </w:rPr>
          <w:delText>ted at large)</w:delText>
        </w:r>
      </w:del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D2654">
      <w:pPr>
        <w:spacing w:after="0" w:line="240" w:lineRule="auto"/>
        <w:ind w:left="1900" w:right="72" w:hanging="360"/>
        <w:rPr>
          <w:rFonts w:ascii="Times New Roman" w:eastAsia="Times New Roman" w:hAnsi="Times New Roman" w:cs="Times New Roman"/>
          <w:sz w:val="24"/>
          <w:szCs w:val="24"/>
        </w:rPr>
      </w:pPr>
      <w:ins w:id="114" w:author="Donna Lucas Graham" w:date="2015-04-07T18:14:00Z">
        <w:r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G</w:t>
        </w:r>
      </w:ins>
      <w:del w:id="115" w:author="Donna Lucas Graham" w:date="2015-04-07T18:14:00Z">
        <w:r w:rsidR="00BA1C02" w:rsidDel="00BD265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H</w:delText>
        </w:r>
      </w:del>
      <w:r w:rsidR="00BA1C0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A1C02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National Young Far</w:t>
      </w:r>
      <w:r w:rsidR="00BA1C0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 xml:space="preserve">er Education </w:t>
      </w:r>
      <w:r w:rsidR="00BA1C02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ssoc</w:t>
      </w:r>
      <w:r w:rsidR="00BA1C02"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ation – appointee must be from</w:t>
      </w:r>
      <w:r w:rsidR="00BA1C02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a state with a state young fa</w:t>
      </w:r>
      <w:r w:rsidR="00BA1C02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BA1C0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er education organization (2-year ter</w:t>
      </w:r>
      <w:r w:rsidR="00BA1C0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, appointed by the Pre</w:t>
      </w:r>
      <w:r w:rsidR="00BA1C02"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ident)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D2654">
      <w:pPr>
        <w:tabs>
          <w:tab w:val="left" w:pos="1900"/>
        </w:tabs>
        <w:spacing w:after="0" w:line="240" w:lineRule="auto"/>
        <w:ind w:left="1540" w:right="-20"/>
        <w:rPr>
          <w:rFonts w:ascii="Times New Roman" w:eastAsia="Times New Roman" w:hAnsi="Times New Roman" w:cs="Times New Roman"/>
          <w:sz w:val="24"/>
          <w:szCs w:val="24"/>
        </w:rPr>
      </w:pPr>
      <w:ins w:id="116" w:author="Donna Lucas Graham" w:date="2015-04-07T18:14:00Z">
        <w:r>
          <w:rPr>
            <w:rFonts w:ascii="Times New Roman" w:eastAsia="Times New Roman" w:hAnsi="Times New Roman" w:cs="Times New Roman"/>
            <w:sz w:val="24"/>
            <w:szCs w:val="24"/>
          </w:rPr>
          <w:t>H</w:t>
        </w:r>
      </w:ins>
      <w:del w:id="117" w:author="Donna Lucas Graham" w:date="2015-04-07T18:14:00Z">
        <w:r w:rsidR="00BA1C02" w:rsidRPr="00AA13F6" w:rsidDel="00BD2654">
          <w:rPr>
            <w:rFonts w:ascii="Times New Roman" w:eastAsia="Times New Roman" w:hAnsi="Times New Roman" w:cs="Times New Roman"/>
            <w:sz w:val="24"/>
            <w:szCs w:val="24"/>
          </w:rPr>
          <w:delText>I</w:delText>
        </w:r>
      </w:del>
      <w:r w:rsidR="00BA1C02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="00BA1C02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="00BA1C02">
        <w:rPr>
          <w:rFonts w:ascii="Times New Roman" w:eastAsia="Times New Roman" w:hAnsi="Times New Roman" w:cs="Times New Roman"/>
          <w:sz w:val="24"/>
          <w:szCs w:val="24"/>
        </w:rPr>
        <w:t>Representative to the</w:t>
      </w:r>
      <w:r w:rsidR="00BA1C02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BA1C02">
        <w:rPr>
          <w:rFonts w:ascii="Times New Roman" w:eastAsia="Times New Roman" w:hAnsi="Times New Roman" w:cs="Times New Roman"/>
          <w:i/>
          <w:sz w:val="24"/>
          <w:szCs w:val="24"/>
        </w:rPr>
        <w:t xml:space="preserve">Journal of Life Sciences and Natural </w:t>
      </w:r>
      <w:r w:rsidR="00BA1C02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R</w:t>
      </w:r>
      <w:r w:rsidR="00BA1C02">
        <w:rPr>
          <w:rFonts w:ascii="Times New Roman" w:eastAsia="Times New Roman" w:hAnsi="Times New Roman" w:cs="Times New Roman"/>
          <w:i/>
          <w:sz w:val="24"/>
          <w:szCs w:val="24"/>
        </w:rPr>
        <w:t>esources</w:t>
      </w:r>
    </w:p>
    <w:p w:rsidR="003F7B2D" w:rsidRDefault="00BA1C02">
      <w:pPr>
        <w:spacing w:after="0" w:line="240" w:lineRule="auto"/>
        <w:ind w:left="1862" w:right="216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Educa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torial Board (3-year term, elected at large)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900"/>
        </w:tabs>
        <w:spacing w:after="0" w:line="240" w:lineRule="auto"/>
        <w:ind w:left="1900" w:right="407" w:hanging="360"/>
        <w:rPr>
          <w:rFonts w:ascii="Times New Roman" w:eastAsia="Times New Roman" w:hAnsi="Times New Roman" w:cs="Times New Roman"/>
          <w:sz w:val="24"/>
          <w:szCs w:val="24"/>
        </w:rPr>
      </w:pPr>
      <w:del w:id="118" w:author="Donna Lucas Graham" w:date="2015-04-07T18:12:00Z"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J.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tab/>
          <w:delText>Representative to Coalition for Education about the Environ</w:delText>
        </w:r>
        <w:r w:rsidDel="00BD2654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delText>m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ent, Food, Agriculture, and Renewable Resources – CEEFAR (3-year term, elected at larg</w:delText>
        </w:r>
        <w:r w:rsidDel="00BD265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e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Del="008E1A2B" w:rsidRDefault="00BD2654">
      <w:pPr>
        <w:spacing w:after="0" w:line="240" w:lineRule="auto"/>
        <w:ind w:left="1900" w:right="1166" w:hanging="360"/>
        <w:rPr>
          <w:del w:id="119" w:author="Donna Lucas Graham" w:date="2015-04-07T18:23:00Z"/>
          <w:rFonts w:ascii="Times New Roman" w:eastAsia="Times New Roman" w:hAnsi="Times New Roman" w:cs="Times New Roman"/>
          <w:sz w:val="24"/>
          <w:szCs w:val="24"/>
        </w:rPr>
      </w:pPr>
      <w:ins w:id="120" w:author="Donna Lucas Graham" w:date="2015-04-07T18:12:00Z">
        <w:r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I</w:t>
        </w:r>
      </w:ins>
      <w:del w:id="121" w:author="Donna Lucas Graham" w:date="2015-04-07T18:12:00Z">
        <w:r w:rsidR="00BA1C02" w:rsidDel="00BD265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K</w:delText>
        </w:r>
      </w:del>
      <w:r w:rsidR="00BA1C0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A1C02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National F</w:t>
      </w:r>
      <w:r w:rsidR="00BA1C02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A Career Develop</w:t>
      </w:r>
      <w:r w:rsidR="00BA1C0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ent Events Advisory Com</w:t>
      </w:r>
      <w:r w:rsidR="00BA1C0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ittee (2 repre</w:t>
      </w:r>
      <w:r w:rsidR="00BA1C02"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entatives, 4-year ter</w:t>
      </w:r>
      <w:r w:rsidR="00BA1C02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, elected</w:t>
      </w:r>
      <w:r w:rsidR="00BA1C02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BA1C02">
        <w:rPr>
          <w:rFonts w:ascii="Times New Roman" w:eastAsia="Times New Roman" w:hAnsi="Times New Roman" w:cs="Times New Roman"/>
          <w:sz w:val="24"/>
          <w:szCs w:val="24"/>
        </w:rPr>
        <w:t>at large)</w:t>
      </w:r>
    </w:p>
    <w:p w:rsidR="00BD2654" w:rsidDel="008E1A2B" w:rsidRDefault="00BD2654" w:rsidP="00AC0403">
      <w:pPr>
        <w:spacing w:after="0" w:line="240" w:lineRule="auto"/>
        <w:ind w:left="1900" w:right="1166" w:hanging="360"/>
        <w:rPr>
          <w:del w:id="122" w:author="Donna Lucas Graham" w:date="2015-04-07T18:22:00Z"/>
          <w:sz w:val="26"/>
          <w:szCs w:val="26"/>
        </w:rPr>
      </w:pPr>
    </w:p>
    <w:p w:rsidR="003F7B2D" w:rsidDel="00BD2654" w:rsidRDefault="00BA1C02" w:rsidP="00AC0403">
      <w:pPr>
        <w:spacing w:after="0" w:line="240" w:lineRule="auto"/>
        <w:ind w:left="1540" w:right="408"/>
        <w:rPr>
          <w:del w:id="123" w:author="Donna Lucas Graham" w:date="2015-04-07T18:12:00Z"/>
          <w:rFonts w:ascii="Times New Roman" w:eastAsia="Times New Roman" w:hAnsi="Times New Roman" w:cs="Times New Roman"/>
          <w:sz w:val="24"/>
          <w:szCs w:val="24"/>
        </w:rPr>
      </w:pPr>
      <w:del w:id="124" w:author="Donna Lucas Graham" w:date="2015-04-07T18:12:00Z"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 xml:space="preserve">L. </w:delText>
        </w:r>
        <w:r w:rsidDel="00BD2654">
          <w:rPr>
            <w:rFonts w:ascii="Times New Roman" w:eastAsia="Times New Roman" w:hAnsi="Times New Roman" w:cs="Times New Roman"/>
            <w:spacing w:val="34"/>
            <w:sz w:val="24"/>
            <w:szCs w:val="24"/>
          </w:rPr>
          <w:delText xml:space="preserve"> 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Representative to Consortium</w:delText>
        </w:r>
        <w:r w:rsidDel="00BD2654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delText xml:space="preserve"> 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of Soc</w:delText>
        </w:r>
        <w:r w:rsidDel="00BD265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i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al Scie</w:delText>
        </w:r>
        <w:r w:rsidDel="00BD265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n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ce Associations - COSSA (3- year ter</w:delText>
        </w:r>
        <w:r w:rsidDel="00BD2654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delText>m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, elected at lar</w:delText>
        </w:r>
        <w:r w:rsidDel="00BD2654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delText>g</w:delText>
        </w:r>
        <w:r w:rsidDel="00BD2654">
          <w:rPr>
            <w:rFonts w:ascii="Times New Roman" w:eastAsia="Times New Roman" w:hAnsi="Times New Roman" w:cs="Times New Roman"/>
            <w:sz w:val="24"/>
            <w:szCs w:val="24"/>
          </w:rPr>
          <w:delText>e)</w:delText>
        </w:r>
      </w:del>
    </w:p>
    <w:p w:rsidR="00BD2654" w:rsidRDefault="00BD2654">
      <w:pPr>
        <w:spacing w:after="0" w:line="240" w:lineRule="auto"/>
        <w:ind w:left="1900" w:right="408" w:hanging="360"/>
        <w:rPr>
          <w:ins w:id="125" w:author="Donna Lucas Graham" w:date="2015-04-07T18:15:00Z"/>
          <w:rFonts w:ascii="Times New Roman" w:eastAsia="Times New Roman" w:hAnsi="Times New Roman" w:cs="Times New Roman"/>
          <w:sz w:val="24"/>
          <w:szCs w:val="24"/>
        </w:rPr>
      </w:pPr>
      <w:ins w:id="126" w:author="Donna Lucas Graham" w:date="2015-04-07T18:15:00Z">
        <w:r>
          <w:rPr>
            <w:rFonts w:ascii="Times New Roman" w:eastAsia="Times New Roman" w:hAnsi="Times New Roman" w:cs="Times New Roman"/>
            <w:sz w:val="24"/>
            <w:szCs w:val="24"/>
          </w:rPr>
          <w:t>J.</w:t>
        </w:r>
        <w:r>
          <w:rPr>
            <w:rFonts w:ascii="Times New Roman" w:eastAsia="Times New Roman" w:hAnsi="Times New Roman" w:cs="Times New Roman"/>
            <w:sz w:val="24"/>
            <w:szCs w:val="24"/>
          </w:rPr>
          <w:tab/>
          <w:t>Adult Consultant to the FFA Nominations Committe</w:t>
        </w:r>
        <w:r w:rsidR="002604EA">
          <w:rPr>
            <w:rFonts w:ascii="Times New Roman" w:eastAsia="Times New Roman" w:hAnsi="Times New Roman" w:cs="Times New Roman"/>
            <w:sz w:val="24"/>
            <w:szCs w:val="24"/>
          </w:rPr>
          <w:t xml:space="preserve">e- Must be a teacher educator (3 year term, </w:t>
        </w:r>
      </w:ins>
      <w:ins w:id="127" w:author="Donna Lucas Graham" w:date="2015-04-07T18:16:00Z">
        <w:r w:rsidR="002604EA">
          <w:rPr>
            <w:rFonts w:ascii="Times New Roman" w:eastAsia="Times New Roman" w:hAnsi="Times New Roman" w:cs="Times New Roman"/>
            <w:sz w:val="24"/>
            <w:szCs w:val="24"/>
          </w:rPr>
          <w:t>elected by regions on a rotational basis).</w:t>
        </w:r>
      </w:ins>
    </w:p>
    <w:p w:rsidR="003F7B2D" w:rsidDel="00BD2654" w:rsidRDefault="003F7B2D">
      <w:pPr>
        <w:spacing w:before="16" w:after="0" w:line="260" w:lineRule="exact"/>
        <w:rPr>
          <w:del w:id="128" w:author="Donna Lucas Graham" w:date="2015-04-07T18:12:00Z"/>
          <w:sz w:val="26"/>
          <w:szCs w:val="26"/>
        </w:rPr>
      </w:pPr>
    </w:p>
    <w:p w:rsidR="003F7B2D" w:rsidRDefault="00BA1C02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CLE V QU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719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or the purposes of conducting b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ess at the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eting, those activ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 in attendance shall constitute a quor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F7B2D" w:rsidRDefault="003F7B2D">
      <w:pPr>
        <w:spacing w:before="15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294" w:hanging="1440"/>
        <w:rPr>
          <w:ins w:id="129" w:author="Donna Lucas Graham" w:date="2015-04-06T16:58:00Z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2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or the purposes of business cond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d electronically, a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imu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a majority of the activ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ship shall constitute a quorum.</w:t>
      </w:r>
    </w:p>
    <w:p w:rsidR="00BF0CA6" w:rsidRDefault="00BF0CA6">
      <w:pPr>
        <w:tabs>
          <w:tab w:val="left" w:pos="1540"/>
        </w:tabs>
        <w:spacing w:after="0" w:line="240" w:lineRule="auto"/>
        <w:ind w:left="1540" w:right="294" w:hanging="1440"/>
        <w:rPr>
          <w:ins w:id="130" w:author="Donna Lucas Graham" w:date="2015-04-06T16:58:00Z"/>
          <w:rFonts w:ascii="Times New Roman" w:eastAsia="Times New Roman" w:hAnsi="Times New Roman" w:cs="Times New Roman"/>
          <w:sz w:val="24"/>
          <w:szCs w:val="24"/>
        </w:rPr>
      </w:pPr>
    </w:p>
    <w:p w:rsidR="00BF0CA6" w:rsidRDefault="00BF0CA6">
      <w:pPr>
        <w:tabs>
          <w:tab w:val="left" w:pos="1540"/>
        </w:tabs>
        <w:spacing w:after="0" w:line="240" w:lineRule="auto"/>
        <w:ind w:left="1540" w:right="294" w:hanging="1440"/>
        <w:rPr>
          <w:rFonts w:ascii="Times New Roman" w:eastAsia="Times New Roman" w:hAnsi="Times New Roman" w:cs="Times New Roman"/>
          <w:sz w:val="24"/>
          <w:szCs w:val="24"/>
        </w:rPr>
      </w:pPr>
      <w:ins w:id="131" w:author="Donna Lucas Graham" w:date="2015-04-06T16:58:00Z">
        <w:r>
          <w:rPr>
            <w:rFonts w:ascii="Times New Roman" w:eastAsia="Times New Roman" w:hAnsi="Times New Roman" w:cs="Times New Roman"/>
            <w:sz w:val="24"/>
            <w:szCs w:val="24"/>
          </w:rPr>
          <w:t>Section 3</w:t>
        </w:r>
        <w:r>
          <w:rPr>
            <w:rFonts w:ascii="Times New Roman" w:eastAsia="Times New Roman" w:hAnsi="Times New Roman" w:cs="Times New Roman"/>
            <w:sz w:val="24"/>
            <w:szCs w:val="24"/>
          </w:rPr>
          <w:tab/>
          <w:t xml:space="preserve">For the purpose of Board of Directors meetings conducted electronically, a 2/3 majority of the Board shall constitute a quorum. </w:t>
        </w:r>
      </w:ins>
    </w:p>
    <w:p w:rsidR="003F7B2D" w:rsidRDefault="003F7B2D">
      <w:pPr>
        <w:spacing w:before="2" w:after="0" w:line="150" w:lineRule="exact"/>
        <w:rPr>
          <w:sz w:val="15"/>
          <w:szCs w:val="15"/>
        </w:rPr>
      </w:pP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3F7B2D">
      <w:pPr>
        <w:spacing w:after="0" w:line="200" w:lineRule="exact"/>
        <w:rPr>
          <w:sz w:val="20"/>
          <w:szCs w:val="20"/>
        </w:rPr>
      </w:pPr>
    </w:p>
    <w:p w:rsidR="003F7B2D" w:rsidRDefault="00BA1C02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TICLE VI AMENDMENTS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581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1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posed by the Board of Directors, by regional re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ation, by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mmittee re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ation, or by any Activ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2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Bylaws of AAAE may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ded by a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jority vote of the Active</w:t>
      </w:r>
    </w:p>
    <w:p w:rsidR="003F7B2D" w:rsidRDefault="00BA1C02">
      <w:pPr>
        <w:spacing w:after="0" w:line="240" w:lineRule="auto"/>
        <w:ind w:left="15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ers present and voting at any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 provided that: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900" w:right="580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posed 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ments are sub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d to the Board of Directors at le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0 days in advance of the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spacing w:after="0" w:line="240" w:lineRule="auto"/>
        <w:ind w:left="1900" w:right="48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Board of Director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b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d proposed 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ts to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ship in written or electronic form no later 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 30 days before the annua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eting.</w:t>
      </w:r>
    </w:p>
    <w:p w:rsidR="003F7B2D" w:rsidRDefault="003F7B2D">
      <w:pPr>
        <w:spacing w:before="16" w:after="0" w:line="260" w:lineRule="exact"/>
        <w:rPr>
          <w:sz w:val="26"/>
          <w:szCs w:val="26"/>
        </w:rPr>
      </w:pPr>
    </w:p>
    <w:p w:rsidR="003F7B2D" w:rsidRDefault="00BA1C02">
      <w:pPr>
        <w:tabs>
          <w:tab w:val="left" w:pos="1540"/>
        </w:tabs>
        <w:spacing w:after="0" w:line="240" w:lineRule="auto"/>
        <w:ind w:left="1540" w:right="672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tion 3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Bylaws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y be 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e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 a 2/3 vote at an annual AAAE meeting without prior 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.</w:t>
      </w:r>
    </w:p>
    <w:sectPr w:rsidR="003F7B2D">
      <w:pgSz w:w="12240" w:h="15840"/>
      <w:pgMar w:top="1480" w:right="1340" w:bottom="1200" w:left="1340" w:header="0" w:footer="1013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1F7A" w:rsidRDefault="00BA1C02">
      <w:pPr>
        <w:spacing w:after="0" w:line="240" w:lineRule="auto"/>
      </w:pPr>
      <w:r>
        <w:separator/>
      </w:r>
    </w:p>
  </w:endnote>
  <w:endnote w:type="continuationSeparator" w:id="0">
    <w:p w:rsidR="00811F7A" w:rsidRDefault="00BA1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7B2D" w:rsidRDefault="00D26920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789680</wp:posOffset>
              </wp:positionH>
              <wp:positionV relativeFrom="page">
                <wp:posOffset>9275445</wp:posOffset>
              </wp:positionV>
              <wp:extent cx="192405" cy="165100"/>
              <wp:effectExtent l="5080" t="4445" r="571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240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F7B2D" w:rsidRDefault="00BA1C02">
                          <w:pPr>
                            <w:spacing w:after="0" w:line="244" w:lineRule="exact"/>
                            <w:ind w:left="40" w:right="-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F09B1">
                            <w:rPr>
                              <w:rFonts w:ascii="Calibri" w:eastAsia="Calibri" w:hAnsi="Calibri" w:cs="Calibri"/>
                              <w:noProof/>
                              <w:position w:val="1"/>
                            </w:rPr>
                            <w:t>1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8.4pt;margin-top:730.35pt;width:15.15pt;height:1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" filled="f" stroked="f">
              <v:textbox inset="0,0,0,0">
                <w:txbxContent>
                  <w:p w:rsidR="003F7B2D" w:rsidRDefault="00BA1C02">
                    <w:pPr>
                      <w:spacing w:after="0" w:line="244" w:lineRule="exact"/>
                      <w:ind w:left="40" w:right="-20"/>
                      <w:rPr>
                        <w:rFonts w:ascii="Calibri" w:eastAsia="Calibri" w:hAnsi="Calibri" w:cs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position w:val="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2F09B1">
                      <w:rPr>
                        <w:rFonts w:ascii="Calibri" w:eastAsia="Calibri" w:hAnsi="Calibri" w:cs="Calibri"/>
                        <w:noProof/>
                        <w:position w:val="1"/>
                      </w:rPr>
                      <w:t>1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1F7A" w:rsidRDefault="00BA1C02">
      <w:pPr>
        <w:spacing w:after="0" w:line="240" w:lineRule="auto"/>
      </w:pPr>
      <w:r>
        <w:separator/>
      </w:r>
    </w:p>
  </w:footnote>
  <w:footnote w:type="continuationSeparator" w:id="0">
    <w:p w:rsidR="00811F7A" w:rsidRDefault="00BA1C02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onna Lucas Graham">
    <w15:presenceInfo w15:providerId="AD" w15:userId="S-1-5-21-2045787901-1262561226-111032338-313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wMjcwMDA3M7E0tzRT0lEKTi0uzszPAykwqwUAWojXaCwAAAA="/>
  </w:docVars>
  <w:rsids>
    <w:rsidRoot w:val="003F7B2D"/>
    <w:rsid w:val="001D3A9C"/>
    <w:rsid w:val="00214B12"/>
    <w:rsid w:val="002242A6"/>
    <w:rsid w:val="002604EA"/>
    <w:rsid w:val="00284697"/>
    <w:rsid w:val="002F09B1"/>
    <w:rsid w:val="002F58D6"/>
    <w:rsid w:val="003F7B2D"/>
    <w:rsid w:val="00430E48"/>
    <w:rsid w:val="00444FD9"/>
    <w:rsid w:val="00672D6A"/>
    <w:rsid w:val="006C0777"/>
    <w:rsid w:val="00772B2B"/>
    <w:rsid w:val="00811F7A"/>
    <w:rsid w:val="00830483"/>
    <w:rsid w:val="008C56B4"/>
    <w:rsid w:val="008E1A2B"/>
    <w:rsid w:val="00A05F5F"/>
    <w:rsid w:val="00AA13F6"/>
    <w:rsid w:val="00AC0403"/>
    <w:rsid w:val="00BA1C02"/>
    <w:rsid w:val="00BD2654"/>
    <w:rsid w:val="00BF0CA6"/>
    <w:rsid w:val="00D26920"/>
    <w:rsid w:val="00DD4639"/>
    <w:rsid w:val="00E90335"/>
    <w:rsid w:val="00ED6301"/>
    <w:rsid w:val="00F32647"/>
    <w:rsid w:val="00F53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A9A77F00-1183-4478-B920-9B47D488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0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CA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A13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A7343-D745-4EBC-9EB0-979AA378D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2</Pages>
  <Words>3096</Words>
  <Characters>17651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nstitution-bylaws_aaae 5-17-2012.docx</vt:lpstr>
    </vt:vector>
  </TitlesOfParts>
  <Company/>
  <LinksUpToDate>false</LinksUpToDate>
  <CharactersWithSpaces>20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nstitution-bylaws_aaae 5-17-2012.docx</dc:title>
  <dc:creator>DABoone</dc:creator>
  <cp:lastModifiedBy>Donna Lucas Graham</cp:lastModifiedBy>
  <cp:revision>9</cp:revision>
  <dcterms:created xsi:type="dcterms:W3CDTF">2015-04-15T19:04:00Z</dcterms:created>
  <dcterms:modified xsi:type="dcterms:W3CDTF">2015-04-15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1-07T00:00:00Z</vt:filetime>
  </property>
  <property fmtid="{D5CDD505-2E9C-101B-9397-08002B2CF9AE}" pid="3" name="LastSaved">
    <vt:filetime>2015-04-06T00:00:00Z</vt:filetime>
  </property>
</Properties>
</file>